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0906DF90" w14:textId="77777777" w:rsidR="00215506"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FY</w:t>
            </w:r>
            <w:r w:rsidR="00D55E35">
              <w:rPr>
                <w:rFonts w:ascii="Calibri" w:hAnsi="Calibri" w:cs="Calibri"/>
                <w:bCs w:val="0"/>
                <w:caps/>
                <w:kern w:val="0"/>
                <w:sz w:val="72"/>
                <w:szCs w:val="24"/>
              </w:rPr>
              <w:t xml:space="preserve"> </w:t>
            </w:r>
            <w:r w:rsidRPr="007B73CF">
              <w:rPr>
                <w:rFonts w:ascii="Calibri" w:hAnsi="Calibri" w:cs="Calibri"/>
                <w:bCs w:val="0"/>
                <w:caps/>
                <w:kern w:val="0"/>
                <w:sz w:val="72"/>
                <w:szCs w:val="24"/>
              </w:rPr>
              <w:t>2</w:t>
            </w:r>
            <w:r w:rsidR="00215506">
              <w:rPr>
                <w:rFonts w:ascii="Calibri" w:hAnsi="Calibri" w:cs="Calibri"/>
                <w:bCs w:val="0"/>
                <w:caps/>
                <w:kern w:val="0"/>
                <w:sz w:val="72"/>
                <w:szCs w:val="24"/>
              </w:rPr>
              <w:t>4</w:t>
            </w:r>
            <w:r w:rsidRPr="007B73CF">
              <w:rPr>
                <w:rFonts w:ascii="Calibri" w:hAnsi="Calibri" w:cs="Calibri"/>
                <w:bCs w:val="0"/>
                <w:caps/>
                <w:kern w:val="0"/>
                <w:sz w:val="72"/>
                <w:szCs w:val="24"/>
              </w:rPr>
              <w:t xml:space="preserve"> Co</w:t>
            </w:r>
            <w:r w:rsidR="00215506">
              <w:rPr>
                <w:rFonts w:ascii="Calibri" w:hAnsi="Calibri" w:cs="Calibri"/>
                <w:bCs w:val="0"/>
                <w:caps/>
                <w:kern w:val="0"/>
                <w:sz w:val="72"/>
                <w:szCs w:val="24"/>
              </w:rPr>
              <w:t>mpetitive</w:t>
            </w:r>
            <w:r w:rsidRPr="007B73CF">
              <w:rPr>
                <w:rFonts w:ascii="Calibri" w:hAnsi="Calibri" w:cs="Calibri"/>
                <w:bCs w:val="0"/>
                <w:caps/>
                <w:kern w:val="0"/>
                <w:sz w:val="72"/>
                <w:szCs w:val="24"/>
              </w:rPr>
              <w:t xml:space="preserve"> </w:t>
            </w:r>
          </w:p>
          <w:p w14:paraId="6F0F83C3" w14:textId="2DCC1323" w:rsidR="00AD3DFE" w:rsidRPr="007B73CF" w:rsidRDefault="00980FD5" w:rsidP="00AD3DFE">
            <w:pPr>
              <w:pStyle w:val="Heading1"/>
              <w:spacing w:before="0" w:after="0"/>
              <w:jc w:val="center"/>
              <w:rPr>
                <w:rFonts w:ascii="Calibri" w:hAnsi="Calibri" w:cs="Calibri"/>
                <w:bCs w:val="0"/>
                <w:caps/>
                <w:kern w:val="0"/>
                <w:sz w:val="72"/>
                <w:szCs w:val="24"/>
              </w:rPr>
            </w:pPr>
            <w:r>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40AEC6F1" w:rsidR="005B3E06" w:rsidRPr="00120C07" w:rsidRDefault="005B3E06" w:rsidP="008C06C8">
      <w:pPr>
        <w:rPr>
          <w:rFonts w:ascii="Calibri" w:hAnsi="Calibri" w:cs="Calibri"/>
          <w:sz w:val="23"/>
          <w:szCs w:val="23"/>
        </w:rPr>
      </w:pPr>
      <w:r w:rsidRPr="00120C07">
        <w:rPr>
          <w:rFonts w:ascii="Calibri" w:hAnsi="Calibri" w:cs="Calibri"/>
          <w:b/>
          <w:sz w:val="23"/>
          <w:szCs w:val="23"/>
          <w:u w:val="single"/>
        </w:rPr>
        <w:t>Spending Authority:</w:t>
      </w:r>
      <w:r w:rsidRPr="00120C07">
        <w:rPr>
          <w:rFonts w:ascii="Calibri" w:hAnsi="Calibri" w:cs="Calibri"/>
          <w:b/>
          <w:sz w:val="23"/>
          <w:szCs w:val="23"/>
        </w:rPr>
        <w:t xml:space="preserve"> </w:t>
      </w:r>
      <w:r w:rsidRPr="00120C07">
        <w:rPr>
          <w:rFonts w:ascii="Calibri" w:hAnsi="Calibri" w:cs="Calibri"/>
          <w:sz w:val="23"/>
          <w:szCs w:val="23"/>
        </w:rPr>
        <w:t>The</w:t>
      </w:r>
      <w:r w:rsidR="00750611">
        <w:rPr>
          <w:rFonts w:ascii="Calibri" w:hAnsi="Calibri" w:cs="Calibri"/>
          <w:sz w:val="23"/>
          <w:szCs w:val="23"/>
        </w:rPr>
        <w:t xml:space="preserve"> grant period begins July 1, 202</w:t>
      </w:r>
      <w:r w:rsidR="000F63F6">
        <w:rPr>
          <w:rFonts w:ascii="Calibri" w:hAnsi="Calibri" w:cs="Calibri"/>
          <w:sz w:val="23"/>
          <w:szCs w:val="23"/>
        </w:rPr>
        <w:t>3</w:t>
      </w:r>
      <w:r w:rsidRPr="00120C07">
        <w:rPr>
          <w:rFonts w:ascii="Calibri" w:hAnsi="Calibri" w:cs="Calibri"/>
          <w:sz w:val="23"/>
          <w:szCs w:val="23"/>
        </w:rPr>
        <w:t xml:space="preserve">. </w:t>
      </w:r>
      <w:r w:rsidR="000C27DA" w:rsidRPr="00120C07">
        <w:rPr>
          <w:rFonts w:ascii="Calibri" w:hAnsi="Calibri" w:cs="Calibri"/>
          <w:sz w:val="23"/>
          <w:szCs w:val="23"/>
        </w:rPr>
        <w:t>After the initial submission, the Adult Education Program Specialist must receive a</w:t>
      </w:r>
      <w:r w:rsidRPr="00120C07">
        <w:rPr>
          <w:rFonts w:ascii="Calibri" w:hAnsi="Calibri" w:cs="Calibri"/>
          <w:sz w:val="23"/>
          <w:szCs w:val="23"/>
        </w:rPr>
        <w:t>ll</w:t>
      </w:r>
      <w:r w:rsidR="000C27DA" w:rsidRPr="00120C07">
        <w:rPr>
          <w:rFonts w:ascii="Calibri" w:hAnsi="Calibri" w:cs="Calibri"/>
          <w:sz w:val="23"/>
          <w:szCs w:val="23"/>
        </w:rPr>
        <w:t xml:space="preserve"> requested</w:t>
      </w:r>
      <w:r w:rsidRPr="00120C07">
        <w:rPr>
          <w:rFonts w:ascii="Calibri" w:hAnsi="Calibri" w:cs="Calibri"/>
          <w:sz w:val="23"/>
          <w:szCs w:val="23"/>
        </w:rPr>
        <w:t xml:space="preserve"> documentation and revisions for final approval by</w:t>
      </w:r>
      <w:r w:rsidR="00FC7186" w:rsidRPr="00120C07">
        <w:rPr>
          <w:rFonts w:ascii="Calibri" w:hAnsi="Calibri" w:cs="Calibri"/>
          <w:sz w:val="23"/>
          <w:szCs w:val="23"/>
        </w:rPr>
        <w:t xml:space="preserve"> the posted deadline</w:t>
      </w:r>
      <w:r w:rsidR="006670DC">
        <w:rPr>
          <w:rFonts w:ascii="Calibri" w:hAnsi="Calibri" w:cs="Calibri"/>
          <w:sz w:val="23"/>
          <w:szCs w:val="23"/>
        </w:rPr>
        <w:t xml:space="preserve"> </w:t>
      </w:r>
      <w:r w:rsidR="008574E1">
        <w:rPr>
          <w:rFonts w:ascii="Calibri" w:hAnsi="Calibri" w:cs="Calibri"/>
          <w:sz w:val="23"/>
          <w:szCs w:val="23"/>
        </w:rPr>
        <w:t>to be determined (TBD).</w:t>
      </w:r>
      <w:r w:rsidR="00FC7186" w:rsidRPr="00120C07">
        <w:rPr>
          <w:rFonts w:ascii="Calibri" w:hAnsi="Calibri" w:cs="Calibri"/>
          <w:sz w:val="23"/>
          <w:szCs w:val="23"/>
        </w:rPr>
        <w:t xml:space="preserve"> </w:t>
      </w:r>
      <w:r w:rsidRPr="00120C07">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Pr>
          <w:rFonts w:ascii="Calibri" w:hAnsi="Calibri" w:cs="Calibri"/>
          <w:sz w:val="23"/>
          <w:szCs w:val="23"/>
        </w:rPr>
        <w:t>MD Labor</w:t>
      </w:r>
      <w:r w:rsidRPr="00120C07">
        <w:rPr>
          <w:rFonts w:ascii="Calibri" w:hAnsi="Calibri" w:cs="Calibri"/>
          <w:sz w:val="23"/>
          <w:szCs w:val="23"/>
        </w:rPr>
        <w:t xml:space="preserve">. Written approval is based on </w:t>
      </w:r>
      <w:r w:rsidR="005556A0">
        <w:rPr>
          <w:rFonts w:ascii="Calibri" w:hAnsi="Calibri" w:cs="Calibri"/>
          <w:sz w:val="23"/>
          <w:szCs w:val="23"/>
        </w:rPr>
        <w:t>MD Labor</w:t>
      </w:r>
      <w:r w:rsidRPr="00120C07">
        <w:rPr>
          <w:rFonts w:ascii="Calibri" w:hAnsi="Calibri" w:cs="Calibri"/>
          <w:sz w:val="23"/>
          <w:szCs w:val="23"/>
        </w:rPr>
        <w:t>’s receipt of all required grant components, including budget and/or other application revisions.</w:t>
      </w:r>
    </w:p>
    <w:p w14:paraId="04243E1B" w14:textId="77777777" w:rsidR="008C06C8" w:rsidRPr="00120C07" w:rsidRDefault="008C06C8" w:rsidP="008C06C8">
      <w:pPr>
        <w:rPr>
          <w:rFonts w:ascii="Calibri" w:hAnsi="Calibri" w:cs="Calibri"/>
          <w:spacing w:val="-2"/>
          <w:sz w:val="23"/>
          <w:szCs w:val="23"/>
        </w:rPr>
      </w:pPr>
    </w:p>
    <w:p w14:paraId="58AAC0B9" w14:textId="77777777" w:rsidR="00CA6BB2" w:rsidRDefault="00CA6BB2" w:rsidP="00CA6BB2">
      <w:pPr>
        <w:shd w:val="clear" w:color="auto" w:fill="FFFFFF"/>
        <w:rPr>
          <w:rFonts w:ascii="Calibri" w:hAnsi="Calibri" w:cs="Calibri"/>
          <w:color w:val="222222"/>
        </w:rPr>
      </w:pPr>
      <w:r w:rsidRPr="00B80BB0">
        <w:rPr>
          <w:rFonts w:ascii="Calibri" w:hAnsi="Calibri" w:cs="Calibri"/>
          <w:color w:val="222222"/>
        </w:rPr>
        <w:t xml:space="preserve">In order to receive a grant under this competition, MD Labor requires the recipient to provide a matching contribution in an amount equal to 20% of the total amount of funds expended on the allowable activities under the grant. </w:t>
      </w:r>
    </w:p>
    <w:p w14:paraId="20DCE854" w14:textId="77777777" w:rsidR="00CA6BB2" w:rsidRDefault="00CA6BB2" w:rsidP="00CA6BB2">
      <w:pPr>
        <w:shd w:val="clear" w:color="auto" w:fill="FFFFFF"/>
        <w:rPr>
          <w:rFonts w:ascii="Calibri" w:hAnsi="Calibri" w:cs="Calibri"/>
          <w:color w:val="222222"/>
        </w:rPr>
      </w:pPr>
    </w:p>
    <w:p w14:paraId="29B069E7" w14:textId="1E398CD7" w:rsidR="00CA6BB2" w:rsidRDefault="00CA6BB2" w:rsidP="00CA6BB2">
      <w:pPr>
        <w:shd w:val="clear" w:color="auto" w:fill="FFFFFF"/>
        <w:rPr>
          <w:rFonts w:ascii="Calibri" w:hAnsi="Calibri" w:cs="Calibri"/>
          <w:color w:val="222222"/>
        </w:rPr>
      </w:pPr>
      <w:r w:rsidRPr="00B80BB0">
        <w:rPr>
          <w:rFonts w:ascii="Calibri" w:hAnsi="Calibri" w:cs="Calibri"/>
          <w:color w:val="222222"/>
        </w:rPr>
        <w:t>NOTE: Total amount of funds expended equals the total amount of Title II funds requested from the grant plus your total match contribution.</w:t>
      </w:r>
      <w:r>
        <w:rPr>
          <w:rFonts w:ascii="Calibri" w:hAnsi="Calibri" w:cs="Calibri"/>
          <w:color w:val="222222"/>
        </w:rPr>
        <w:t xml:space="preserve">  In order to calculate your total match based on only the funds requested, you need to multiply the funds requested by 25%.</w:t>
      </w:r>
    </w:p>
    <w:p w14:paraId="6FDB7D96" w14:textId="77777777" w:rsidR="00CA6BB2" w:rsidRDefault="00CA6BB2" w:rsidP="00CA6BB2">
      <w:pPr>
        <w:shd w:val="clear" w:color="auto" w:fill="FFFFFF"/>
        <w:rPr>
          <w:rFonts w:ascii="Calibri" w:hAnsi="Calibri" w:cs="Calibri"/>
          <w:color w:val="222222"/>
        </w:rPr>
      </w:pPr>
    </w:p>
    <w:p w14:paraId="526DC5F2" w14:textId="77777777" w:rsidR="00CA6BB2" w:rsidRPr="00B80BB0" w:rsidRDefault="00CA6BB2" w:rsidP="00CA6BB2">
      <w:pPr>
        <w:shd w:val="clear" w:color="auto" w:fill="FFFFFF"/>
        <w:rPr>
          <w:color w:val="222222"/>
        </w:rPr>
      </w:pPr>
      <w:r>
        <w:rPr>
          <w:rFonts w:ascii="Calibri" w:hAnsi="Calibri" w:cs="Calibri"/>
          <w:color w:val="222222"/>
        </w:rPr>
        <w:t>Use the following formula to calculate the match based on funds requested:</w:t>
      </w:r>
    </w:p>
    <w:p w14:paraId="584FC8D4" w14:textId="77777777" w:rsidR="00CA6BB2" w:rsidRPr="00B80BB0" w:rsidRDefault="00CA6BB2" w:rsidP="00CA6BB2">
      <w:pPr>
        <w:shd w:val="clear" w:color="auto" w:fill="FFFFFF"/>
        <w:rPr>
          <w:color w:val="222222"/>
        </w:rPr>
      </w:pPr>
      <w:r w:rsidRPr="00B80BB0">
        <w:rPr>
          <w:rFonts w:ascii="Calibri" w:hAnsi="Calibri" w:cs="Calibri"/>
          <w:b/>
          <w:bCs/>
          <w:color w:val="222222"/>
        </w:rPr>
        <w:t>MD Labor requested amount x .25 = Match Contribution</w:t>
      </w:r>
    </w:p>
    <w:p w14:paraId="07D846C9" w14:textId="77777777" w:rsidR="00CA6BB2" w:rsidRPr="00B80BB0" w:rsidRDefault="00CA6BB2" w:rsidP="00CA6BB2">
      <w:pPr>
        <w:shd w:val="clear" w:color="auto" w:fill="FFFFFF"/>
        <w:rPr>
          <w:color w:val="222222"/>
        </w:rPr>
      </w:pPr>
      <w:r w:rsidRPr="00B80BB0">
        <w:rPr>
          <w:rFonts w:ascii="Calibri" w:hAnsi="Calibri" w:cs="Calibri"/>
          <w:color w:val="222222"/>
        </w:rPr>
        <w:t> </w:t>
      </w:r>
    </w:p>
    <w:p w14:paraId="0F20315D" w14:textId="77777777" w:rsidR="00CA6BB2" w:rsidRPr="00B80BB0" w:rsidRDefault="00CA6BB2" w:rsidP="00CA6BB2">
      <w:pPr>
        <w:shd w:val="clear" w:color="auto" w:fill="FFFFFF"/>
        <w:rPr>
          <w:color w:val="222222"/>
        </w:rPr>
      </w:pPr>
      <w:r>
        <w:rPr>
          <w:rFonts w:ascii="Calibri" w:hAnsi="Calibri" w:cs="Calibri"/>
          <w:color w:val="222222"/>
        </w:rPr>
        <w:t>An example:</w:t>
      </w:r>
    </w:p>
    <w:tbl>
      <w:tblPr>
        <w:tblW w:w="0" w:type="auto"/>
        <w:shd w:val="clear" w:color="auto" w:fill="FFFFFF"/>
        <w:tblCellMar>
          <w:left w:w="0" w:type="dxa"/>
          <w:right w:w="0" w:type="dxa"/>
        </w:tblCellMar>
        <w:tblLook w:val="04A0" w:firstRow="1" w:lastRow="0" w:firstColumn="1" w:lastColumn="0" w:noHBand="0" w:noVBand="1"/>
      </w:tblPr>
      <w:tblGrid>
        <w:gridCol w:w="3114"/>
        <w:gridCol w:w="3118"/>
        <w:gridCol w:w="3108"/>
      </w:tblGrid>
      <w:tr w:rsidR="00CA6BB2" w:rsidRPr="00B80BB0" w14:paraId="70121ED7" w14:textId="77777777" w:rsidTr="00A209D0">
        <w:tc>
          <w:tcPr>
            <w:tcW w:w="323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1273EE" w14:textId="77777777" w:rsidR="00CA6BB2" w:rsidRPr="00B80BB0" w:rsidRDefault="00CA6BB2" w:rsidP="00A209D0">
            <w:pPr>
              <w:rPr>
                <w:color w:val="222222"/>
              </w:rPr>
            </w:pPr>
            <w:r>
              <w:rPr>
                <w:rFonts w:ascii="Calibri" w:hAnsi="Calibri" w:cs="Calibri"/>
                <w:color w:val="222222"/>
              </w:rPr>
              <w:t xml:space="preserve">Calculating match based on </w:t>
            </w:r>
            <w:r w:rsidRPr="00B80BB0">
              <w:rPr>
                <w:rFonts w:ascii="Calibri" w:hAnsi="Calibri" w:cs="Calibri"/>
                <w:color w:val="222222"/>
              </w:rPr>
              <w:t>Title II funds requested</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F665AD" w14:textId="77777777" w:rsidR="00CA6BB2" w:rsidRPr="00B80BB0" w:rsidRDefault="00CA6BB2" w:rsidP="00A209D0">
            <w:pPr>
              <w:rPr>
                <w:color w:val="222222"/>
              </w:rPr>
            </w:pPr>
            <w:r>
              <w:rPr>
                <w:rFonts w:ascii="Calibri" w:hAnsi="Calibri" w:cs="Calibri"/>
                <w:color w:val="222222"/>
              </w:rPr>
              <w:t xml:space="preserve">Fund requested = </w:t>
            </w:r>
            <w:r w:rsidRPr="00B80BB0">
              <w:rPr>
                <w:rFonts w:ascii="Calibri" w:hAnsi="Calibri" w:cs="Calibri"/>
                <w:color w:val="222222"/>
              </w:rPr>
              <w:t>$80,000</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6A76D1F" w14:textId="77777777" w:rsidR="00CA6BB2" w:rsidRPr="00B80BB0" w:rsidRDefault="00CA6BB2" w:rsidP="00A209D0">
            <w:pPr>
              <w:rPr>
                <w:color w:val="222222"/>
              </w:rPr>
            </w:pPr>
            <w:r w:rsidRPr="00B80BB0">
              <w:rPr>
                <w:rFonts w:ascii="Calibri" w:hAnsi="Calibri" w:cs="Calibri"/>
                <w:color w:val="222222"/>
              </w:rPr>
              <w:t>$80,000 x .25 = </w:t>
            </w:r>
            <w:r w:rsidRPr="00B80BB0">
              <w:rPr>
                <w:rFonts w:ascii="Calibri" w:hAnsi="Calibri" w:cs="Calibri"/>
                <w:b/>
                <w:bCs/>
                <w:color w:val="222222"/>
              </w:rPr>
              <w:t>$20,000</w:t>
            </w:r>
          </w:p>
        </w:tc>
      </w:tr>
      <w:tr w:rsidR="00CA6BB2" w:rsidRPr="00B80BB0" w14:paraId="3B984036" w14:textId="77777777" w:rsidTr="00A209D0">
        <w:tc>
          <w:tcPr>
            <w:tcW w:w="32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36237B" w14:textId="77777777" w:rsidR="00CA6BB2" w:rsidRPr="00B80BB0" w:rsidRDefault="00CA6BB2" w:rsidP="00A209D0">
            <w:pPr>
              <w:rPr>
                <w:color w:val="222222"/>
              </w:rPr>
            </w:pPr>
            <w:r>
              <w:rPr>
                <w:rFonts w:ascii="Calibri" w:hAnsi="Calibri" w:cs="Calibri"/>
                <w:color w:val="222222"/>
              </w:rPr>
              <w:t>Verifying that the match is 20% of t</w:t>
            </w:r>
            <w:r w:rsidRPr="00B80BB0">
              <w:rPr>
                <w:rFonts w:ascii="Calibri" w:hAnsi="Calibri" w:cs="Calibri"/>
                <w:color w:val="222222"/>
              </w:rPr>
              <w:t>otal expended funds ($80,000 for Title II funds + $20,000 for match)</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FBE572" w14:textId="77777777" w:rsidR="00CA6BB2" w:rsidRPr="00B80BB0" w:rsidRDefault="00CA6BB2" w:rsidP="00A209D0">
            <w:pPr>
              <w:rPr>
                <w:color w:val="222222"/>
              </w:rPr>
            </w:pPr>
            <w:r>
              <w:rPr>
                <w:rFonts w:ascii="Calibri" w:hAnsi="Calibri" w:cs="Calibri"/>
                <w:color w:val="222222"/>
              </w:rPr>
              <w:t xml:space="preserve">Fund expended (Requested + Match) = $80,000 + $20,000 = </w:t>
            </w:r>
            <w:r w:rsidRPr="00B80BB0">
              <w:rPr>
                <w:rFonts w:ascii="Calibri" w:hAnsi="Calibri" w:cs="Calibri"/>
                <w:color w:val="222222"/>
              </w:rPr>
              <w:t>$100,000</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9E365B" w14:textId="77777777" w:rsidR="00CA6BB2" w:rsidRPr="00B80BB0" w:rsidRDefault="00CA6BB2" w:rsidP="00A209D0">
            <w:pPr>
              <w:rPr>
                <w:color w:val="222222"/>
              </w:rPr>
            </w:pPr>
            <w:r w:rsidRPr="00B80BB0">
              <w:rPr>
                <w:rFonts w:ascii="Calibri" w:hAnsi="Calibri" w:cs="Calibri"/>
                <w:color w:val="222222"/>
              </w:rPr>
              <w:t>$100,000 x .20 = </w:t>
            </w:r>
            <w:r w:rsidRPr="00B80BB0">
              <w:rPr>
                <w:rFonts w:ascii="Calibri" w:hAnsi="Calibri" w:cs="Calibri"/>
                <w:b/>
                <w:bCs/>
                <w:color w:val="222222"/>
              </w:rPr>
              <w:t>$20,000</w:t>
            </w:r>
          </w:p>
        </w:tc>
      </w:tr>
    </w:tbl>
    <w:p w14:paraId="5AE43AD2" w14:textId="77777777" w:rsidR="00CA6BB2" w:rsidRPr="00B80BB0" w:rsidRDefault="00CA6BB2" w:rsidP="00CA6BB2">
      <w:pPr>
        <w:shd w:val="clear" w:color="auto" w:fill="FFFFFF"/>
        <w:rPr>
          <w:color w:val="222222"/>
        </w:rPr>
      </w:pPr>
      <w:r w:rsidRPr="00B80BB0">
        <w:rPr>
          <w:rFonts w:ascii="Calibri" w:hAnsi="Calibri" w:cs="Calibri"/>
          <w:color w:val="222222"/>
        </w:rPr>
        <w:t> </w:t>
      </w:r>
    </w:p>
    <w:p w14:paraId="00B17704" w14:textId="77777777" w:rsidR="00CA6BB2" w:rsidRPr="00B80BB0" w:rsidRDefault="00CA6BB2" w:rsidP="00CA6BB2">
      <w:pPr>
        <w:shd w:val="clear" w:color="auto" w:fill="FFFFFF"/>
        <w:rPr>
          <w:color w:val="222222"/>
        </w:rPr>
      </w:pPr>
      <w:r w:rsidRPr="00B80BB0">
        <w:rPr>
          <w:rFonts w:ascii="Calibri" w:hAnsi="Calibri" w:cs="Calibri"/>
          <w:color w:val="222222"/>
        </w:rPr>
        <w:t>A minimum of 35% of the matching contribution must be in-cash, and the remaining amount, up to 65%, may be an in-kind contribution. Matching funds may not be other federal funds, program revenue, or resources that support a separate project.</w:t>
      </w:r>
    </w:p>
    <w:p w14:paraId="27DD2EA6" w14:textId="77777777" w:rsidR="005B3E06" w:rsidRPr="00120C07" w:rsidRDefault="005B3E06" w:rsidP="008C06C8">
      <w:pPr>
        <w:rPr>
          <w:rFonts w:ascii="Calibri" w:hAnsi="Calibri" w:cs="Calibri"/>
          <w:bCs/>
          <w:noProof/>
          <w:sz w:val="23"/>
          <w:szCs w:val="23"/>
        </w:rPr>
      </w:pPr>
    </w:p>
    <w:p w14:paraId="6B535BD7" w14:textId="35DCF17A" w:rsidR="000753B9" w:rsidRPr="00E73E59" w:rsidRDefault="000753B9" w:rsidP="000753B9">
      <w:pPr>
        <w:rPr>
          <w:rFonts w:ascii="Calibri" w:hAnsi="Calibri" w:cs="Calibri"/>
          <w:bCs/>
          <w:noProof/>
          <w:sz w:val="23"/>
          <w:szCs w:val="23"/>
        </w:rPr>
      </w:pPr>
      <w:r w:rsidRPr="00120C07">
        <w:rPr>
          <w:rFonts w:ascii="Calibri" w:hAnsi="Calibri" w:cs="Calibri"/>
          <w:b/>
          <w:bCs/>
          <w:noProof/>
          <w:sz w:val="23"/>
          <w:szCs w:val="23"/>
        </w:rPr>
        <w:t xml:space="preserve">Note that </w:t>
      </w:r>
      <w:r w:rsidR="005556A0">
        <w:rPr>
          <w:rFonts w:ascii="Calibri" w:hAnsi="Calibri" w:cs="Calibri"/>
          <w:b/>
          <w:bCs/>
          <w:noProof/>
          <w:sz w:val="23"/>
          <w:szCs w:val="23"/>
        </w:rPr>
        <w:t>MD Labor</w:t>
      </w:r>
      <w:r w:rsidRPr="00120C07">
        <w:rPr>
          <w:rFonts w:ascii="Calibri" w:hAnsi="Calibri" w:cs="Calibri"/>
          <w:b/>
          <w:bCs/>
          <w:noProof/>
          <w:sz w:val="23"/>
          <w:szCs w:val="23"/>
        </w:rPr>
        <w:t xml:space="preserve"> will not finalize your initial budget workbook on the first submission, so you will not have to </w:t>
      </w:r>
      <w:r w:rsidRPr="00120C07">
        <w:rPr>
          <w:rFonts w:ascii="Calibri" w:hAnsi="Calibri" w:cs="Calibri"/>
          <w:b/>
          <w:sz w:val="23"/>
          <w:szCs w:val="23"/>
        </w:rPr>
        <w:t>obtain</w:t>
      </w:r>
      <w:r w:rsidRPr="00120C07">
        <w:rPr>
          <w:rFonts w:ascii="Calibri" w:hAnsi="Calibri" w:cs="Calibri"/>
          <w:b/>
          <w:bCs/>
          <w:noProof/>
          <w:sz w:val="23"/>
          <w:szCs w:val="23"/>
        </w:rPr>
        <w:t xml:space="preserve"> the required signatures and dates until final budget numbers have been </w:t>
      </w:r>
      <w:r w:rsidRPr="00E73E59">
        <w:rPr>
          <w:rFonts w:ascii="Calibri" w:hAnsi="Calibri" w:cs="Calibri"/>
          <w:b/>
          <w:bCs/>
          <w:noProof/>
          <w:sz w:val="23"/>
          <w:szCs w:val="23"/>
        </w:rPr>
        <w:t>determined</w:t>
      </w:r>
      <w:r w:rsidRPr="00E73E59">
        <w:rPr>
          <w:rFonts w:ascii="Calibri" w:hAnsi="Calibri" w:cs="Calibri"/>
          <w:bCs/>
          <w:noProof/>
          <w:sz w:val="23"/>
          <w:szCs w:val="23"/>
        </w:rPr>
        <w:t xml:space="preserve">. Until that time, </w:t>
      </w:r>
      <w:r w:rsidR="0080697E">
        <w:rPr>
          <w:rFonts w:ascii="Calibri" w:hAnsi="Calibri" w:cs="Calibri"/>
          <w:bCs/>
          <w:noProof/>
          <w:sz w:val="23"/>
          <w:szCs w:val="23"/>
        </w:rPr>
        <w:t>submit</w:t>
      </w:r>
      <w:r w:rsidRPr="00E73E59">
        <w:rPr>
          <w:rFonts w:ascii="Calibri" w:hAnsi="Calibri" w:cs="Calibri"/>
          <w:bCs/>
          <w:noProof/>
          <w:sz w:val="23"/>
          <w:szCs w:val="23"/>
        </w:rPr>
        <w:t xml:space="preserve"> your proposed budget workbook </w:t>
      </w:r>
      <w:r w:rsidR="0080697E">
        <w:rPr>
          <w:rFonts w:ascii="Calibri" w:hAnsi="Calibri" w:cs="Calibri"/>
          <w:bCs/>
          <w:noProof/>
          <w:sz w:val="23"/>
          <w:szCs w:val="23"/>
        </w:rPr>
        <w:t>with your application</w:t>
      </w:r>
      <w:r w:rsidRPr="00E73E59">
        <w:rPr>
          <w:rFonts w:ascii="Calibri" w:hAnsi="Calibri" w:cs="Calibri"/>
          <w:bCs/>
          <w:noProof/>
          <w:sz w:val="23"/>
          <w:szCs w:val="23"/>
        </w:rPr>
        <w:t>.</w:t>
      </w:r>
    </w:p>
    <w:p w14:paraId="77F72729" w14:textId="77777777" w:rsidR="000753B9" w:rsidRPr="00E73E59" w:rsidRDefault="000753B9" w:rsidP="000753B9">
      <w:pPr>
        <w:rPr>
          <w:rFonts w:ascii="Calibri" w:hAnsi="Calibri" w:cs="Calibri"/>
          <w:b/>
          <w:bCs/>
          <w:noProof/>
          <w:sz w:val="23"/>
          <w:szCs w:val="23"/>
        </w:rPr>
      </w:pPr>
    </w:p>
    <w:p w14:paraId="5FA64B00" w14:textId="77777777" w:rsidR="000753B9" w:rsidRPr="00120C07" w:rsidRDefault="000753B9" w:rsidP="000753B9">
      <w:pPr>
        <w:rPr>
          <w:rFonts w:ascii="Calibri" w:hAnsi="Calibri" w:cs="Calibri"/>
          <w:b/>
          <w:bCs/>
          <w:noProof/>
          <w:sz w:val="23"/>
          <w:szCs w:val="23"/>
        </w:rPr>
      </w:pPr>
      <w:r w:rsidRPr="00E73E59">
        <w:rPr>
          <w:rFonts w:ascii="Calibri" w:hAnsi="Calibri" w:cs="Calibri"/>
          <w:b/>
          <w:bCs/>
          <w:noProof/>
          <w:sz w:val="23"/>
          <w:szCs w:val="23"/>
        </w:rPr>
        <w:t>AFTER</w:t>
      </w:r>
      <w:r w:rsidRPr="00E73E59">
        <w:rPr>
          <w:rFonts w:ascii="Calibri" w:hAnsi="Calibri" w:cs="Calibri"/>
          <w:bCs/>
          <w:noProof/>
          <w:sz w:val="23"/>
          <w:szCs w:val="23"/>
        </w:rPr>
        <w:t xml:space="preserve"> all budget pages/numbers have been approved by </w:t>
      </w:r>
      <w:r w:rsidR="005556A0" w:rsidRPr="00E73E59">
        <w:rPr>
          <w:rFonts w:ascii="Calibri" w:hAnsi="Calibri" w:cs="Calibri"/>
          <w:bCs/>
          <w:noProof/>
          <w:sz w:val="23"/>
          <w:szCs w:val="23"/>
        </w:rPr>
        <w:t>MD Labor</w:t>
      </w:r>
      <w:r w:rsidRPr="00E73E59">
        <w:rPr>
          <w:rFonts w:ascii="Calibri" w:hAnsi="Calibri" w:cs="Calibri"/>
          <w:bCs/>
          <w:noProof/>
          <w:sz w:val="23"/>
          <w:szCs w:val="23"/>
        </w:rPr>
        <w:t>:</w:t>
      </w:r>
    </w:p>
    <w:p w14:paraId="099829A0" w14:textId="77777777" w:rsidR="000753B9" w:rsidRPr="00A95AB3"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 xml:space="preserve">Print </w:t>
      </w:r>
      <w:r w:rsidRPr="00120C07">
        <w:rPr>
          <w:rFonts w:ascii="Calibri" w:hAnsi="Calibri" w:cs="Calibri"/>
          <w:bCs/>
          <w:noProof/>
          <w:sz w:val="23"/>
          <w:szCs w:val="23"/>
        </w:rPr>
        <w:t xml:space="preserve">your approved budget workbook and have all budget pages signed and dated </w:t>
      </w:r>
      <w:r w:rsidRPr="00A95AB3">
        <w:rPr>
          <w:rFonts w:ascii="Calibri" w:hAnsi="Calibri" w:cs="Calibri"/>
          <w:bCs/>
          <w:noProof/>
          <w:sz w:val="23"/>
          <w:szCs w:val="23"/>
        </w:rPr>
        <w:t xml:space="preserve">in blue ink. </w:t>
      </w:r>
      <w:r w:rsidRPr="00A95AB3">
        <w:rPr>
          <w:rFonts w:ascii="Calibri" w:hAnsi="Calibri" w:cs="Calibri"/>
          <w:sz w:val="23"/>
          <w:szCs w:val="23"/>
        </w:rPr>
        <w:t xml:space="preserve">To print all the pages, click on </w:t>
      </w:r>
      <w:r w:rsidRPr="00A95AB3">
        <w:rPr>
          <w:rFonts w:ascii="Calibri" w:hAnsi="Calibri" w:cs="Calibri"/>
          <w:b/>
          <w:sz w:val="23"/>
          <w:szCs w:val="23"/>
        </w:rPr>
        <w:t>File/Print</w:t>
      </w:r>
      <w:r w:rsidRPr="00A95AB3">
        <w:rPr>
          <w:rFonts w:ascii="Calibri" w:hAnsi="Calibri" w:cs="Calibri"/>
          <w:sz w:val="23"/>
          <w:szCs w:val="23"/>
        </w:rPr>
        <w:t xml:space="preserve">. Then select </w:t>
      </w:r>
      <w:r w:rsidRPr="00A95AB3">
        <w:rPr>
          <w:rFonts w:ascii="Calibri" w:hAnsi="Calibri" w:cs="Calibri"/>
          <w:b/>
          <w:sz w:val="23"/>
          <w:szCs w:val="23"/>
        </w:rPr>
        <w:t>Print Entire Workbook</w:t>
      </w:r>
      <w:r w:rsidRPr="00A95AB3">
        <w:rPr>
          <w:rFonts w:ascii="Calibri" w:hAnsi="Calibri" w:cs="Calibri"/>
          <w:sz w:val="23"/>
          <w:szCs w:val="23"/>
        </w:rPr>
        <w:t xml:space="preserve"> under </w:t>
      </w:r>
      <w:r w:rsidRPr="00A95AB3">
        <w:rPr>
          <w:rFonts w:ascii="Calibri" w:hAnsi="Calibri" w:cs="Calibri"/>
          <w:b/>
          <w:sz w:val="23"/>
          <w:szCs w:val="23"/>
        </w:rPr>
        <w:t>Settings</w:t>
      </w:r>
      <w:r w:rsidRPr="00A95AB3">
        <w:rPr>
          <w:rFonts w:ascii="Calibri" w:hAnsi="Calibri" w:cs="Calibri"/>
          <w:sz w:val="23"/>
          <w:szCs w:val="23"/>
        </w:rPr>
        <w:t>. The budget pages have been set to print at 94% scale so all columns will fit on a single page; do not alter the scale.</w:t>
      </w:r>
    </w:p>
    <w:p w14:paraId="2D81A4CF"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Scan</w:t>
      </w:r>
      <w:r w:rsidRPr="00120C07">
        <w:rPr>
          <w:rFonts w:ascii="Calibri" w:hAnsi="Calibri" w:cs="Calibri"/>
          <w:bCs/>
          <w:noProof/>
          <w:sz w:val="23"/>
          <w:szCs w:val="23"/>
        </w:rPr>
        <w:t xml:space="preserve"> to PDF file format only, in color, your signed and dated budget workbook pages.</w:t>
      </w:r>
    </w:p>
    <w:p w14:paraId="619C7030" w14:textId="3979809B" w:rsidR="000753B9" w:rsidRPr="00120C07" w:rsidRDefault="000753B9" w:rsidP="000753B9">
      <w:pPr>
        <w:numPr>
          <w:ilvl w:val="0"/>
          <w:numId w:val="7"/>
        </w:numPr>
        <w:contextualSpacing/>
        <w:rPr>
          <w:rFonts w:ascii="Calibri" w:eastAsia="Calibri" w:hAnsi="Calibri" w:cs="Calibri"/>
          <w:sz w:val="23"/>
          <w:szCs w:val="23"/>
        </w:rPr>
      </w:pPr>
      <w:r w:rsidRPr="00120C07">
        <w:rPr>
          <w:rFonts w:ascii="Calibri" w:hAnsi="Calibri" w:cs="Calibri"/>
          <w:spacing w:val="-2"/>
          <w:sz w:val="23"/>
          <w:szCs w:val="23"/>
        </w:rPr>
        <w:t>Open</w:t>
      </w:r>
      <w:r w:rsidRPr="00120C07">
        <w:rPr>
          <w:rFonts w:ascii="Calibri" w:hAnsi="Calibri" w:cs="Calibri"/>
          <w:bCs/>
          <w:noProof/>
          <w:sz w:val="23"/>
          <w:szCs w:val="23"/>
        </w:rPr>
        <w:t xml:space="preserve"> your Google Team Drive and navigate to the FY 202</w:t>
      </w:r>
      <w:r w:rsidR="0080697E">
        <w:rPr>
          <w:rFonts w:ascii="Calibri" w:hAnsi="Calibri" w:cs="Calibri"/>
          <w:bCs/>
          <w:noProof/>
          <w:sz w:val="23"/>
          <w:szCs w:val="23"/>
        </w:rPr>
        <w:t>4</w:t>
      </w:r>
      <w:r w:rsidRPr="00120C07">
        <w:rPr>
          <w:rFonts w:ascii="Calibri" w:hAnsi="Calibri" w:cs="Calibri"/>
          <w:bCs/>
          <w:noProof/>
          <w:sz w:val="23"/>
          <w:szCs w:val="23"/>
        </w:rPr>
        <w:t xml:space="preserve"> Files &gt; FY202</w:t>
      </w:r>
      <w:r w:rsidR="0080697E">
        <w:rPr>
          <w:rFonts w:ascii="Calibri" w:hAnsi="Calibri" w:cs="Calibri"/>
          <w:bCs/>
          <w:noProof/>
          <w:sz w:val="23"/>
          <w:szCs w:val="23"/>
        </w:rPr>
        <w:t>4</w:t>
      </w:r>
      <w:r w:rsidRPr="00120C07">
        <w:rPr>
          <w:rFonts w:ascii="Calibri" w:hAnsi="Calibri" w:cs="Calibri"/>
          <w:bCs/>
          <w:noProof/>
          <w:sz w:val="23"/>
          <w:szCs w:val="23"/>
        </w:rPr>
        <w:t xml:space="preserve"> Grant Documents folder. Up</w:t>
      </w:r>
      <w:r w:rsidRPr="00120C07">
        <w:rPr>
          <w:rFonts w:ascii="Calibri" w:hAnsi="Calibri" w:cs="Calibri"/>
          <w:spacing w:val="-2"/>
          <w:sz w:val="23"/>
          <w:szCs w:val="23"/>
        </w:rPr>
        <w:t xml:space="preserve">load </w:t>
      </w:r>
      <w:r w:rsidRPr="00120C07">
        <w:rPr>
          <w:rFonts w:ascii="Calibri" w:hAnsi="Calibri" w:cs="Calibri"/>
          <w:bCs/>
          <w:noProof/>
          <w:sz w:val="23"/>
          <w:szCs w:val="23"/>
        </w:rPr>
        <w:t xml:space="preserve">your final, approved, scanned PDF budget workbook in this folder. </w:t>
      </w:r>
    </w:p>
    <w:p w14:paraId="4988DD38" w14:textId="77777777" w:rsidR="008C06C8" w:rsidRPr="00120C07" w:rsidRDefault="008C06C8" w:rsidP="008C06C8">
      <w:pPr>
        <w:rPr>
          <w:rFonts w:ascii="Calibri" w:hAnsi="Calibri" w:cs="Calibri"/>
          <w:b/>
          <w:sz w:val="23"/>
          <w:szCs w:val="23"/>
        </w:rPr>
      </w:pPr>
    </w:p>
    <w:p w14:paraId="229B89E2" w14:textId="3B6720E2" w:rsidR="00120C07" w:rsidRPr="00120C07" w:rsidRDefault="005B3E06" w:rsidP="008C06C8">
      <w:pPr>
        <w:rPr>
          <w:rFonts w:ascii="Calibri" w:hAnsi="Calibri" w:cs="Calibri"/>
          <w:sz w:val="23"/>
          <w:szCs w:val="23"/>
        </w:rPr>
      </w:pPr>
      <w:r w:rsidRPr="00120C07">
        <w:rPr>
          <w:rFonts w:ascii="Calibri" w:hAnsi="Calibri" w:cs="Calibri"/>
          <w:b/>
          <w:sz w:val="23"/>
          <w:szCs w:val="23"/>
          <w:u w:val="single"/>
        </w:rPr>
        <w:t>Maintenance of Effort:</w:t>
      </w:r>
      <w:r w:rsidRPr="00120C07">
        <w:rPr>
          <w:rFonts w:ascii="Calibri" w:hAnsi="Calibri" w:cs="Calibri"/>
          <w:sz w:val="23"/>
          <w:szCs w:val="23"/>
        </w:rPr>
        <w:t xml:space="preserve"> </w:t>
      </w:r>
      <w:r w:rsidR="00A54FA6" w:rsidRPr="00120C07">
        <w:rPr>
          <w:rFonts w:ascii="Calibri" w:hAnsi="Calibri" w:cs="Calibri"/>
          <w:sz w:val="23"/>
          <w:szCs w:val="23"/>
        </w:rPr>
        <w:t xml:space="preserve">Programs must maintain </w:t>
      </w:r>
      <w:r w:rsidR="00DF004A" w:rsidRPr="00120C07">
        <w:rPr>
          <w:rFonts w:ascii="Calibri" w:hAnsi="Calibri" w:cs="Calibri"/>
          <w:b/>
          <w:sz w:val="23"/>
          <w:szCs w:val="23"/>
        </w:rPr>
        <w:t xml:space="preserve">the full and actual dollar amount of matching resources, including in-kind </w:t>
      </w:r>
      <w:r w:rsidR="00DF004A" w:rsidRPr="005069A8">
        <w:rPr>
          <w:rFonts w:ascii="Calibri" w:hAnsi="Calibri" w:cs="Calibri"/>
          <w:b/>
          <w:sz w:val="23"/>
          <w:szCs w:val="23"/>
        </w:rPr>
        <w:t>resources</w:t>
      </w:r>
      <w:r w:rsidR="00A54FA6" w:rsidRPr="005069A8">
        <w:rPr>
          <w:rFonts w:ascii="Calibri" w:hAnsi="Calibri" w:cs="Calibri"/>
          <w:sz w:val="23"/>
          <w:szCs w:val="23"/>
        </w:rPr>
        <w:t xml:space="preserve">, </w:t>
      </w:r>
      <w:r w:rsidR="00A14EA1" w:rsidRPr="005069A8">
        <w:rPr>
          <w:rFonts w:ascii="Calibri" w:hAnsi="Calibri" w:cs="Calibri"/>
          <w:sz w:val="23"/>
          <w:szCs w:val="23"/>
        </w:rPr>
        <w:t>f</w:t>
      </w:r>
      <w:r w:rsidR="00A54FA6" w:rsidRPr="005069A8">
        <w:rPr>
          <w:rFonts w:ascii="Calibri" w:hAnsi="Calibri" w:cs="Calibri"/>
          <w:sz w:val="23"/>
          <w:szCs w:val="23"/>
        </w:rPr>
        <w:t xml:space="preserve">or </w:t>
      </w:r>
      <w:r w:rsidR="00847B24" w:rsidRPr="005069A8">
        <w:rPr>
          <w:rFonts w:ascii="Calibri" w:hAnsi="Calibri" w:cs="Calibri"/>
          <w:sz w:val="23"/>
          <w:szCs w:val="23"/>
        </w:rPr>
        <w:t xml:space="preserve">all </w:t>
      </w:r>
      <w:r w:rsidR="007C2D2F" w:rsidRPr="005069A8">
        <w:rPr>
          <w:rFonts w:ascii="Calibri" w:hAnsi="Calibri" w:cs="Calibri"/>
          <w:sz w:val="23"/>
          <w:szCs w:val="23"/>
        </w:rPr>
        <w:t xml:space="preserve">remaining years </w:t>
      </w:r>
      <w:r w:rsidR="00A54FA6" w:rsidRPr="005069A8">
        <w:rPr>
          <w:rFonts w:ascii="Calibri" w:hAnsi="Calibri" w:cs="Calibri"/>
          <w:sz w:val="23"/>
          <w:szCs w:val="23"/>
        </w:rPr>
        <w:t>of the FY 202</w:t>
      </w:r>
      <w:r w:rsidR="0080697E">
        <w:rPr>
          <w:rFonts w:ascii="Calibri" w:hAnsi="Calibri" w:cs="Calibri"/>
          <w:sz w:val="23"/>
          <w:szCs w:val="23"/>
        </w:rPr>
        <w:t>4</w:t>
      </w:r>
      <w:r w:rsidR="00A54FA6" w:rsidRPr="005069A8">
        <w:rPr>
          <w:rFonts w:ascii="Calibri" w:hAnsi="Calibri" w:cs="Calibri"/>
          <w:sz w:val="23"/>
          <w:szCs w:val="23"/>
        </w:rPr>
        <w:t xml:space="preserve"> </w:t>
      </w:r>
      <w:r w:rsidR="00547554" w:rsidRPr="005069A8">
        <w:rPr>
          <w:rFonts w:ascii="Calibri" w:hAnsi="Calibri" w:cs="Calibri"/>
          <w:sz w:val="23"/>
          <w:szCs w:val="23"/>
        </w:rPr>
        <w:t>Co</w:t>
      </w:r>
      <w:r w:rsidR="0080697E">
        <w:rPr>
          <w:rFonts w:ascii="Calibri" w:hAnsi="Calibri" w:cs="Calibri"/>
          <w:sz w:val="23"/>
          <w:szCs w:val="23"/>
        </w:rPr>
        <w:t>mpetitive</w:t>
      </w:r>
      <w:r w:rsidR="00547554" w:rsidRPr="005069A8">
        <w:rPr>
          <w:rFonts w:ascii="Calibri" w:hAnsi="Calibri" w:cs="Calibri"/>
          <w:sz w:val="23"/>
          <w:szCs w:val="23"/>
        </w:rPr>
        <w:t xml:space="preserve"> Application G</w:t>
      </w:r>
      <w:r w:rsidR="00A54FA6" w:rsidRPr="005069A8">
        <w:rPr>
          <w:rFonts w:ascii="Calibri" w:hAnsi="Calibri" w:cs="Calibri"/>
          <w:sz w:val="23"/>
          <w:szCs w:val="23"/>
        </w:rPr>
        <w:t>rant</w:t>
      </w:r>
      <w:r w:rsidR="00F456A4">
        <w:rPr>
          <w:rFonts w:ascii="Calibri" w:hAnsi="Calibri" w:cs="Calibri"/>
          <w:sz w:val="23"/>
          <w:szCs w:val="23"/>
        </w:rPr>
        <w:t xml:space="preserve"> (FY</w:t>
      </w:r>
      <w:r w:rsidR="00F34281">
        <w:rPr>
          <w:rFonts w:ascii="Calibri" w:hAnsi="Calibri" w:cs="Calibri"/>
          <w:sz w:val="23"/>
          <w:szCs w:val="23"/>
        </w:rPr>
        <w:t xml:space="preserve"> </w:t>
      </w:r>
      <w:r w:rsidR="00F456A4">
        <w:rPr>
          <w:rFonts w:ascii="Calibri" w:hAnsi="Calibri" w:cs="Calibri"/>
          <w:sz w:val="23"/>
          <w:szCs w:val="23"/>
        </w:rPr>
        <w:t>2</w:t>
      </w:r>
      <w:r w:rsidR="0080697E">
        <w:rPr>
          <w:rFonts w:ascii="Calibri" w:hAnsi="Calibri" w:cs="Calibri"/>
          <w:sz w:val="23"/>
          <w:szCs w:val="23"/>
        </w:rPr>
        <w:t>4 – FY</w:t>
      </w:r>
      <w:r w:rsidR="00F34281">
        <w:rPr>
          <w:rFonts w:ascii="Calibri" w:hAnsi="Calibri" w:cs="Calibri"/>
          <w:sz w:val="23"/>
          <w:szCs w:val="23"/>
        </w:rPr>
        <w:t xml:space="preserve"> </w:t>
      </w:r>
      <w:r w:rsidR="0080697E">
        <w:rPr>
          <w:rFonts w:ascii="Calibri" w:hAnsi="Calibri" w:cs="Calibri"/>
          <w:sz w:val="23"/>
          <w:szCs w:val="23"/>
        </w:rPr>
        <w:t>27</w:t>
      </w:r>
      <w:r w:rsidR="00F456A4">
        <w:rPr>
          <w:rFonts w:ascii="Calibri" w:hAnsi="Calibri" w:cs="Calibri"/>
          <w:sz w:val="23"/>
          <w:szCs w:val="23"/>
        </w:rPr>
        <w:t>)</w:t>
      </w:r>
      <w:r w:rsidR="00A54FA6" w:rsidRPr="005069A8">
        <w:rPr>
          <w:rFonts w:ascii="Calibri" w:hAnsi="Calibri" w:cs="Calibri"/>
          <w:sz w:val="23"/>
          <w:szCs w:val="23"/>
        </w:rPr>
        <w:t xml:space="preserve">. Programs </w:t>
      </w:r>
      <w:r w:rsidRPr="005069A8">
        <w:rPr>
          <w:rFonts w:ascii="Calibri" w:hAnsi="Calibri" w:cs="Calibri"/>
          <w:sz w:val="23"/>
          <w:szCs w:val="23"/>
        </w:rPr>
        <w:t>must document</w:t>
      </w:r>
      <w:r w:rsidR="00A54FA6" w:rsidRPr="005069A8">
        <w:rPr>
          <w:rFonts w:ascii="Calibri" w:hAnsi="Calibri" w:cs="Calibri"/>
          <w:sz w:val="23"/>
          <w:szCs w:val="23"/>
        </w:rPr>
        <w:t xml:space="preserve"> these</w:t>
      </w:r>
      <w:r w:rsidR="00A54FA6" w:rsidRPr="00120C07">
        <w:rPr>
          <w:rFonts w:ascii="Calibri" w:hAnsi="Calibri" w:cs="Calibri"/>
          <w:sz w:val="23"/>
          <w:szCs w:val="23"/>
        </w:rPr>
        <w:t xml:space="preserve"> resources</w:t>
      </w:r>
      <w:r w:rsidRPr="00120C07">
        <w:rPr>
          <w:rFonts w:ascii="Calibri" w:hAnsi="Calibri" w:cs="Calibri"/>
          <w:sz w:val="23"/>
          <w:szCs w:val="23"/>
        </w:rPr>
        <w:t xml:space="preserve"> in an auditable form. </w:t>
      </w:r>
    </w:p>
    <w:p w14:paraId="44056317" w14:textId="77777777" w:rsidR="00120C07" w:rsidRDefault="00120C07" w:rsidP="008C06C8">
      <w:pPr>
        <w:rPr>
          <w:rFonts w:ascii="Calibri" w:hAnsi="Calibri" w:cs="Calibri"/>
          <w:sz w:val="23"/>
          <w:szCs w:val="23"/>
        </w:rPr>
      </w:pPr>
    </w:p>
    <w:p w14:paraId="1DB747D8" w14:textId="77777777" w:rsidR="00A14EA1" w:rsidRPr="00847B24" w:rsidRDefault="00847B24" w:rsidP="008C06C8">
      <w:pPr>
        <w:rPr>
          <w:rFonts w:ascii="Calibri" w:hAnsi="Calibri" w:cs="Calibri"/>
          <w:b/>
          <w:sz w:val="23"/>
          <w:szCs w:val="23"/>
        </w:rPr>
      </w:pPr>
      <w:r w:rsidRPr="00847B24">
        <w:rPr>
          <w:rFonts w:ascii="Calibri" w:hAnsi="Calibri" w:cs="Calibri"/>
          <w:b/>
          <w:sz w:val="23"/>
          <w:szCs w:val="23"/>
        </w:rPr>
        <w:t>In providing your match, be aware that the original amount pledge</w:t>
      </w:r>
      <w:r>
        <w:rPr>
          <w:rFonts w:ascii="Calibri" w:hAnsi="Calibri" w:cs="Calibri"/>
          <w:b/>
          <w:sz w:val="23"/>
          <w:szCs w:val="23"/>
        </w:rPr>
        <w:t>d</w:t>
      </w:r>
      <w:r w:rsidRPr="00847B24">
        <w:rPr>
          <w:rFonts w:ascii="Calibri" w:hAnsi="Calibri" w:cs="Calibri"/>
          <w:b/>
          <w:sz w:val="23"/>
          <w:szCs w:val="23"/>
        </w:rPr>
        <w:t xml:space="preserve"> will be required in each</w:t>
      </w:r>
      <w:r>
        <w:rPr>
          <w:rFonts w:ascii="Calibri" w:hAnsi="Calibri" w:cs="Calibri"/>
          <w:b/>
          <w:sz w:val="23"/>
          <w:szCs w:val="23"/>
        </w:rPr>
        <w:t xml:space="preserve"> subsequent</w:t>
      </w:r>
      <w:r w:rsidRPr="00847B24">
        <w:rPr>
          <w:rFonts w:ascii="Calibri" w:hAnsi="Calibri" w:cs="Calibri"/>
          <w:b/>
          <w:sz w:val="23"/>
          <w:szCs w:val="23"/>
        </w:rPr>
        <w:t xml:space="preserve"> year of the multi-year grant.</w:t>
      </w:r>
    </w:p>
    <w:p w14:paraId="1B4BDED2" w14:textId="77777777" w:rsidR="008C06C8" w:rsidRPr="00120C07" w:rsidRDefault="008C06C8" w:rsidP="008C06C8">
      <w:pPr>
        <w:rPr>
          <w:rFonts w:ascii="Calibri" w:hAnsi="Calibri" w:cs="Calibri"/>
          <w:b/>
          <w:sz w:val="23"/>
          <w:szCs w:val="23"/>
        </w:rPr>
      </w:pPr>
    </w:p>
    <w:p w14:paraId="48AFDE5A" w14:textId="1ECCC9DA"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80697E">
        <w:rPr>
          <w:rFonts w:ascii="Calibri" w:hAnsi="Calibri" w:cs="Calibri"/>
          <w:bCs/>
          <w:i/>
          <w:noProof/>
          <w:sz w:val="23"/>
          <w:szCs w:val="23"/>
        </w:rPr>
        <w:t>4</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w:t>
      </w:r>
      <w:r w:rsidR="004F2C47">
        <w:rPr>
          <w:rFonts w:ascii="Calibri" w:hAnsi="Calibri" w:cs="Calibri"/>
          <w:bCs/>
          <w:i/>
          <w:noProof/>
          <w:sz w:val="23"/>
          <w:szCs w:val="23"/>
        </w:rPr>
        <w:t xml:space="preserve">ABE &amp; ESL </w:t>
      </w:r>
      <w:r w:rsidR="00B73AE8" w:rsidRPr="00120C07">
        <w:rPr>
          <w:rFonts w:ascii="Calibri" w:hAnsi="Calibri" w:cs="Calibri"/>
          <w:bCs/>
          <w:i/>
          <w:noProof/>
          <w:sz w:val="23"/>
          <w:szCs w:val="23"/>
        </w:rPr>
        <w:t>Budget</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separate 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80697E">
        <w:rPr>
          <w:rFonts w:ascii="Calibri" w:hAnsi="Calibri" w:cs="Calibri"/>
          <w:bCs/>
          <w:i/>
          <w:noProof/>
          <w:sz w:val="23"/>
          <w:szCs w:val="23"/>
        </w:rPr>
        <w:t>4</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FY 2</w:t>
      </w:r>
      <w:r w:rsidR="0080697E">
        <w:rPr>
          <w:rFonts w:ascii="Calibri" w:hAnsi="Calibri" w:cs="Calibri"/>
          <w:bCs/>
          <w:i/>
          <w:noProof/>
          <w:sz w:val="23"/>
          <w:szCs w:val="23"/>
        </w:rPr>
        <w:t>4</w:t>
      </w:r>
      <w:r w:rsidR="00A14EA1"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2FF523BD"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77777777" w:rsidR="00795F73" w:rsidRPr="004F2C4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6920C1" w:rsidRPr="00120C07">
        <w:rPr>
          <w:rFonts w:ascii="Calibri" w:hAnsi="Calibri" w:cs="Calibri"/>
          <w:spacing w:val="-2"/>
          <w:sz w:val="23"/>
          <w:szCs w:val="23"/>
        </w:rPr>
        <w:t>is not requesting</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w:t>
      </w:r>
      <w:r w:rsidRPr="004F2C47">
        <w:rPr>
          <w:rFonts w:ascii="Calibri" w:hAnsi="Calibri" w:cs="Calibri"/>
          <w:spacing w:val="-2"/>
          <w:sz w:val="23"/>
          <w:szCs w:val="23"/>
        </w:rPr>
        <w:t xml:space="preserve">paginate when printed as a workbook. </w:t>
      </w:r>
    </w:p>
    <w:p w14:paraId="1A615991" w14:textId="77777777" w:rsidR="008C06C8" w:rsidRPr="00120C07" w:rsidRDefault="008C06C8" w:rsidP="008C06C8">
      <w:pPr>
        <w:rPr>
          <w:rFonts w:ascii="Calibri" w:hAnsi="Calibri" w:cs="Calibri"/>
          <w:spacing w:val="-2"/>
          <w:sz w:val="23"/>
          <w:szCs w:val="23"/>
        </w:rPr>
      </w:pPr>
    </w:p>
    <w:p w14:paraId="23B5DEBA" w14:textId="52CE5D2F"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expend</w:t>
      </w:r>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F456A4">
        <w:rPr>
          <w:rFonts w:ascii="Calibri" w:hAnsi="Calibri" w:cs="Calibri"/>
          <w:sz w:val="23"/>
          <w:szCs w:val="23"/>
        </w:rPr>
        <w:t>“</w:t>
      </w:r>
      <w:r w:rsidR="00B91F8A" w:rsidRPr="00120C07">
        <w:rPr>
          <w:rFonts w:ascii="Calibri" w:hAnsi="Calibri" w:cs="Calibri"/>
          <w:sz w:val="23"/>
          <w:szCs w:val="23"/>
        </w:rPr>
        <w:t>Reasonable 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F34281">
        <w:rPr>
          <w:rFonts w:ascii="Calibri" w:hAnsi="Calibri" w:cs="Calibri"/>
          <w:sz w:val="23"/>
          <w:szCs w:val="23"/>
        </w:rPr>
        <w:t>.</w:t>
      </w:r>
      <w:r w:rsidR="002C1934" w:rsidRPr="00120C07">
        <w:rPr>
          <w:rFonts w:ascii="Calibri" w:hAnsi="Calibri" w:cs="Calibri"/>
          <w:sz w:val="23"/>
          <w:szCs w:val="23"/>
        </w:rPr>
        <w:t xml:space="preserve"> (</w:t>
      </w:r>
      <w:r w:rsidR="006728C6">
        <w:rPr>
          <w:rFonts w:ascii="Calibri" w:hAnsi="Calibri" w:cs="Calibri"/>
          <w:sz w:val="23"/>
          <w:szCs w:val="23"/>
        </w:rPr>
        <w:t xml:space="preserve">Factors which determine reasonableness can be found at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7B0CC2F3"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w:t>
      </w:r>
      <w:r w:rsidR="005069A8">
        <w:rPr>
          <w:rFonts w:ascii="Calibri" w:hAnsi="Calibri" w:cs="Calibri"/>
          <w:sz w:val="23"/>
          <w:szCs w:val="23"/>
        </w:rPr>
        <w:t xml:space="preserve">MD Labor </w:t>
      </w:r>
      <w:r w:rsidR="00795F73" w:rsidRPr="00120C07">
        <w:rPr>
          <w:rFonts w:ascii="Calibri" w:hAnsi="Calibri" w:cs="Calibri"/>
          <w:sz w:val="23"/>
          <w:szCs w:val="23"/>
        </w:rPr>
        <w:t xml:space="preserve">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Any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As of 1/1/</w:t>
      </w:r>
      <w:r w:rsidR="008D0726" w:rsidRPr="00A6370E">
        <w:rPr>
          <w:rFonts w:ascii="Calibri" w:hAnsi="Calibri" w:cs="Calibri"/>
          <w:spacing w:val="-2"/>
          <w:sz w:val="23"/>
          <w:szCs w:val="23"/>
        </w:rPr>
        <w:t>2</w:t>
      </w:r>
      <w:r w:rsidR="00A546EF">
        <w:rPr>
          <w:rFonts w:ascii="Calibri" w:hAnsi="Calibri" w:cs="Calibri"/>
          <w:spacing w:val="-2"/>
          <w:sz w:val="23"/>
          <w:szCs w:val="23"/>
        </w:rPr>
        <w:t>3</w:t>
      </w:r>
      <w:r w:rsidR="004E543E" w:rsidRPr="00A6370E">
        <w:rPr>
          <w:rFonts w:ascii="Calibri" w:hAnsi="Calibri" w:cs="Calibri"/>
          <w:spacing w:val="-2"/>
          <w:sz w:val="23"/>
          <w:szCs w:val="23"/>
        </w:rPr>
        <w:t xml:space="preserve"> = </w:t>
      </w:r>
      <w:r w:rsidR="00A6370E">
        <w:rPr>
          <w:rFonts w:ascii="Calibri" w:hAnsi="Calibri" w:cs="Calibri"/>
          <w:spacing w:val="-2"/>
          <w:sz w:val="23"/>
          <w:szCs w:val="23"/>
        </w:rPr>
        <w:t>$</w:t>
      </w:r>
      <w:r w:rsidR="00B26503" w:rsidRPr="00A6370E">
        <w:rPr>
          <w:rFonts w:ascii="Calibri" w:hAnsi="Calibri" w:cs="Calibri"/>
          <w:spacing w:val="-2"/>
          <w:sz w:val="23"/>
          <w:szCs w:val="23"/>
        </w:rPr>
        <w:t>.</w:t>
      </w:r>
      <w:r w:rsidR="00F34281">
        <w:rPr>
          <w:rFonts w:ascii="Calibri" w:hAnsi="Calibri" w:cs="Calibri"/>
          <w:spacing w:val="-2"/>
          <w:sz w:val="23"/>
          <w:szCs w:val="23"/>
        </w:rPr>
        <w:t>6</w:t>
      </w:r>
      <w:r w:rsidR="00A546EF">
        <w:rPr>
          <w:rFonts w:ascii="Calibri" w:hAnsi="Calibri" w:cs="Calibri"/>
          <w:spacing w:val="-2"/>
          <w:sz w:val="23"/>
          <w:szCs w:val="23"/>
        </w:rPr>
        <w:t>5</w:t>
      </w:r>
      <w:r w:rsidR="00F34281">
        <w:rPr>
          <w:rFonts w:ascii="Calibri" w:hAnsi="Calibri" w:cs="Calibri"/>
          <w:spacing w:val="-2"/>
          <w:sz w:val="23"/>
          <w:szCs w:val="23"/>
        </w:rPr>
        <w:t>5</w:t>
      </w:r>
      <w:r w:rsidR="004E543E" w:rsidRPr="00A6370E">
        <w:rPr>
          <w:rFonts w:ascii="Calibri" w:hAnsi="Calibri" w:cs="Calibri"/>
          <w:spacing w:val="-2"/>
          <w:sz w:val="23"/>
          <w:szCs w:val="23"/>
        </w:rPr>
        <w:t>/mile)</w:t>
      </w:r>
      <w:r w:rsidR="00795F73" w:rsidRPr="00A6370E">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78825661"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Detail is important.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F34281">
        <w:rPr>
          <w:rFonts w:ascii="Calibri" w:hAnsi="Calibri" w:cs="Calibri"/>
          <w:i/>
          <w:sz w:val="23"/>
          <w:szCs w:val="23"/>
        </w:rPr>
        <w:t>4</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w:t>
      </w:r>
      <w:r w:rsidR="00F34281">
        <w:rPr>
          <w:rFonts w:ascii="Calibri" w:hAnsi="Calibri" w:cs="Calibri"/>
          <w:i/>
          <w:sz w:val="23"/>
          <w:szCs w:val="23"/>
        </w:rPr>
        <w:t>4</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5" w:name="OLE_LINK1"/>
      <w:bookmarkStart w:id="6"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5"/>
    <w:bookmarkEnd w:id="6"/>
    <w:p w14:paraId="5A690DC1" w14:textId="585203C1"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p>
    <w:p w14:paraId="0B418D0B" w14:textId="77777777" w:rsidR="00795F73" w:rsidRPr="00120C07" w:rsidRDefault="00795F73" w:rsidP="008C06C8">
      <w:pPr>
        <w:numPr>
          <w:ilvl w:val="0"/>
          <w:numId w:val="2"/>
        </w:numPr>
        <w:rPr>
          <w:rFonts w:ascii="Calibri" w:hAnsi="Calibri" w:cs="Calibri"/>
          <w:bCs/>
          <w:spacing w:val="-2"/>
          <w:sz w:val="23"/>
          <w:szCs w:val="23"/>
        </w:rPr>
      </w:pPr>
      <w:r w:rsidRPr="00120C07">
        <w:rPr>
          <w:rFonts w:ascii="Calibri" w:hAnsi="Calibri" w:cs="Calibri"/>
          <w:sz w:val="23"/>
          <w:szCs w:val="23"/>
        </w:rPr>
        <w:t>A proposed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Pr="00120C07">
        <w:rPr>
          <w:rFonts w:ascii="Calibri" w:hAnsi="Calibri" w:cs="Calibri"/>
          <w:sz w:val="23"/>
          <w:szCs w:val="23"/>
        </w:rPr>
        <w:t>.</w:t>
      </w:r>
    </w:p>
    <w:p w14:paraId="6CCC8FFF" w14:textId="65AEEB5F"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051D3030"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in the grant program year.</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r w:rsidRPr="00120C07">
        <w:rPr>
          <w:rFonts w:ascii="Calibri" w:hAnsi="Calibri" w:cs="Calibri"/>
          <w:sz w:val="23"/>
          <w:szCs w:val="23"/>
        </w:rPr>
        <w:t>Report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line item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7777777"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Total Expenditures by Object</w:t>
      </w:r>
      <w:r w:rsidRPr="00120C07">
        <w:rPr>
          <w:rFonts w:ascii="Calibri" w:hAnsi="Calibri" w:cs="Calibri"/>
          <w:sz w:val="23"/>
          <w:szCs w:val="23"/>
        </w:rPr>
        <w:t xml:space="preserve">, and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7" w:name="_Toc223944881"/>
      <w:bookmarkStart w:id="8" w:name="_Toc257752956"/>
      <w:bookmarkStart w:id="9" w:name="_Toc258070220"/>
      <w:bookmarkStart w:id="10" w:name="_Toc258072566"/>
      <w:bookmarkStart w:id="11" w:name="_Toc258072710"/>
      <w:bookmarkStart w:id="12"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7"/>
      <w:bookmarkEnd w:id="8"/>
      <w:bookmarkEnd w:id="9"/>
      <w:bookmarkEnd w:id="10"/>
      <w:bookmarkEnd w:id="11"/>
      <w:bookmarkEnd w:id="12"/>
    </w:p>
    <w:p w14:paraId="28860ED1" w14:textId="7524BEB5" w:rsidR="00C35A04" w:rsidRPr="00120C07" w:rsidRDefault="00C35A04" w:rsidP="008C06C8">
      <w:pPr>
        <w:rPr>
          <w:rFonts w:ascii="Calibri" w:hAnsi="Calibri" w:cs="Calibri"/>
          <w:b/>
          <w:sz w:val="23"/>
          <w:szCs w:val="23"/>
        </w:rPr>
      </w:pPr>
      <w:r w:rsidRPr="00120C07">
        <w:rPr>
          <w:rFonts w:ascii="Calibri" w:hAnsi="Calibri" w:cs="Calibri"/>
          <w:sz w:val="23"/>
          <w:szCs w:val="23"/>
        </w:rPr>
        <w:t>This list includes the more common expenditures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FA37091" w14:textId="77777777" w:rsidR="00437AB9" w:rsidRPr="00120C07" w:rsidRDefault="00437AB9" w:rsidP="008C06C8">
      <w:pPr>
        <w:rPr>
          <w:rFonts w:ascii="Calibri" w:hAnsi="Calibri" w:cs="Calibri"/>
          <w:b/>
          <w:sz w:val="23"/>
          <w:szCs w:val="23"/>
        </w:rPr>
      </w:pPr>
    </w:p>
    <w:p w14:paraId="0C2216AA" w14:textId="121D1826"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w:t>
      </w:r>
      <w:r w:rsidR="0080697E">
        <w:rPr>
          <w:rFonts w:ascii="Calibri" w:hAnsi="Calibri" w:cs="Calibri"/>
          <w:sz w:val="23"/>
          <w:szCs w:val="23"/>
        </w:rPr>
        <w:t xml:space="preserve"> </w:t>
      </w:r>
      <w:r w:rsidRPr="00120C07">
        <w:rPr>
          <w:rFonts w:ascii="Calibri" w:hAnsi="Calibri" w:cs="Calibri"/>
          <w:sz w:val="23"/>
          <w:szCs w:val="23"/>
        </w:rPr>
        <w:t xml:space="preserve">However, </w:t>
      </w:r>
      <w:r w:rsidR="00AE56E4">
        <w:rPr>
          <w:rFonts w:ascii="Calibri" w:hAnsi="Calibri" w:cs="Calibri"/>
          <w:sz w:val="23"/>
          <w:szCs w:val="23"/>
        </w:rPr>
        <w:t xml:space="preserve">the </w:t>
      </w:r>
      <w:r w:rsidRPr="00120C07">
        <w:rPr>
          <w:rFonts w:ascii="Calibri" w:hAnsi="Calibri" w:cs="Calibri"/>
          <w:sz w:val="23"/>
          <w:szCs w:val="23"/>
        </w:rPr>
        <w:t xml:space="preserve">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AE56E4">
        <w:rPr>
          <w:rFonts w:ascii="Calibri" w:hAnsi="Calibri" w:cs="Calibri"/>
          <w:sz w:val="23"/>
          <w:szCs w:val="23"/>
        </w:rPr>
        <w:t xml:space="preserve"> and</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56E4">
        <w:rPr>
          <w:rFonts w:ascii="Calibri" w:hAnsi="Calibri" w:cs="Calibri"/>
          <w:sz w:val="23"/>
          <w:szCs w:val="23"/>
        </w:rPr>
        <w:t xml:space="preserve">staff </w:t>
      </w:r>
      <w:r w:rsidR="00AE28F0" w:rsidRPr="00120C07">
        <w:rPr>
          <w:rFonts w:ascii="Calibri" w:hAnsi="Calibri" w:cs="Calibri"/>
          <w:sz w:val="23"/>
          <w:szCs w:val="23"/>
        </w:rPr>
        <w:t>professional development</w:t>
      </w:r>
      <w:r w:rsidRPr="00120C07">
        <w:rPr>
          <w:rFonts w:ascii="Calibri" w:hAnsi="Calibri" w:cs="Calibri"/>
          <w:sz w:val="23"/>
          <w:szCs w:val="23"/>
        </w:rPr>
        <w:t xml:space="preserve"> under </w:t>
      </w:r>
      <w:r w:rsidR="00546191" w:rsidRPr="00120C07">
        <w:rPr>
          <w:rFonts w:ascii="Calibri" w:hAnsi="Calibri" w:cs="Calibri"/>
          <w:sz w:val="23"/>
          <w:szCs w:val="23"/>
        </w:rPr>
        <w:t xml:space="preserve">AGE and </w:t>
      </w:r>
      <w:r w:rsidRPr="00120C07">
        <w:rPr>
          <w:rFonts w:ascii="Calibri" w:hAnsi="Calibri" w:cs="Calibri"/>
          <w:sz w:val="23"/>
          <w:szCs w:val="23"/>
        </w:rPr>
        <w:t>Literacy Works</w:t>
      </w:r>
      <w:r w:rsidR="00AE56E4">
        <w:rPr>
          <w:rFonts w:ascii="Calibri" w:hAnsi="Calibri" w:cs="Calibri"/>
          <w:sz w:val="23"/>
          <w:szCs w:val="23"/>
        </w:rPr>
        <w:t xml:space="preserve"> budgets</w:t>
      </w:r>
      <w:r w:rsidRPr="00120C07">
        <w:rPr>
          <w:rFonts w:ascii="Calibri" w:hAnsi="Calibri" w:cs="Calibri"/>
          <w:sz w:val="23"/>
          <w:szCs w:val="23"/>
        </w:rPr>
        <w:t xml:space="preserve"> </w:t>
      </w:r>
      <w:r w:rsidRPr="00AE56E4">
        <w:rPr>
          <w:rFonts w:ascii="Calibri" w:hAnsi="Calibri" w:cs="Calibri"/>
          <w:b/>
          <w:sz w:val="23"/>
          <w:szCs w:val="23"/>
        </w:rPr>
        <w:t>do not</w:t>
      </w:r>
      <w:r w:rsidRPr="00120C07">
        <w:rPr>
          <w:rFonts w:ascii="Calibri" w:hAnsi="Calibri" w:cs="Calibri"/>
          <w:sz w:val="23"/>
          <w:szCs w:val="23"/>
        </w:rPr>
        <w:t xml:space="preserve">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79D1E7EE" w14:textId="33EC62D8"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Technology for instructional purposes</w:t>
      </w:r>
      <w:r w:rsidR="0080697E">
        <w:rPr>
          <w:rFonts w:ascii="Calibri" w:hAnsi="Calibri" w:cs="Calibri"/>
          <w:sz w:val="23"/>
          <w:szCs w:val="23"/>
        </w:rPr>
        <w:t xml:space="preserve"> </w:t>
      </w:r>
      <w:r w:rsidR="00933898" w:rsidRPr="00120C07">
        <w:rPr>
          <w:rFonts w:ascii="Calibri" w:hAnsi="Calibri" w:cs="Calibri"/>
          <w:sz w:val="23"/>
          <w:szCs w:val="23"/>
        </w:rPr>
        <w:t xml:space="preserve"> </w:t>
      </w:r>
      <w:r w:rsidRPr="00120C07">
        <w:rPr>
          <w:rFonts w:ascii="Calibri" w:hAnsi="Calibri" w:cs="Calibri"/>
          <w:b/>
          <w:sz w:val="23"/>
          <w:szCs w:val="23"/>
        </w:rPr>
        <w:t>NOTE:</w:t>
      </w:r>
      <w:r w:rsidRPr="00120C07">
        <w:rPr>
          <w:rFonts w:ascii="Calibri" w:hAnsi="Calibri" w:cs="Calibri"/>
          <w:sz w:val="23"/>
          <w:szCs w:val="23"/>
        </w:rPr>
        <w:t xml:space="preserve"> must have </w:t>
      </w:r>
      <w:r w:rsidR="00B0150A">
        <w:rPr>
          <w:rFonts w:ascii="Calibri" w:hAnsi="Calibri" w:cs="Calibri"/>
          <w:sz w:val="23"/>
          <w:szCs w:val="23"/>
        </w:rPr>
        <w:t xml:space="preserve">written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Printing and postage for instructional purposes</w:t>
      </w:r>
    </w:p>
    <w:p w14:paraId="2789B933" w14:textId="0EDF7A58"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Childcare and</w:t>
      </w:r>
      <w:r w:rsidR="0080697E">
        <w:rPr>
          <w:rFonts w:ascii="Calibri" w:hAnsi="Calibri" w:cs="Calibri"/>
          <w:sz w:val="23"/>
          <w:szCs w:val="23"/>
        </w:rPr>
        <w:t xml:space="preserve"> </w:t>
      </w:r>
      <w:r w:rsidR="002E6704">
        <w:rPr>
          <w:rFonts w:ascii="Calibri" w:hAnsi="Calibri" w:cs="Calibri"/>
          <w:sz w:val="23"/>
          <w:szCs w:val="23"/>
        </w:rPr>
        <w:t>public transportation</w:t>
      </w:r>
    </w:p>
    <w:p w14:paraId="69929CD0" w14:textId="77777777" w:rsidR="008C06C8" w:rsidRPr="00120C07" w:rsidRDefault="008C06C8" w:rsidP="008C06C8">
      <w:pPr>
        <w:rPr>
          <w:rFonts w:ascii="Calibri" w:hAnsi="Calibri" w:cs="Calibri"/>
          <w:b/>
          <w:sz w:val="23"/>
          <w:szCs w:val="23"/>
        </w:rPr>
      </w:pPr>
    </w:p>
    <w:p w14:paraId="3896B5C0"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Revenue Source:</w:t>
      </w:r>
      <w:r w:rsidRPr="00120C07">
        <w:rPr>
          <w:rFonts w:ascii="Calibri" w:hAnsi="Calibri" w:cs="Calibri"/>
          <w:sz w:val="23"/>
          <w:szCs w:val="23"/>
        </w:rPr>
        <w:t xml:space="preserve"> Federal or State and a specific funding line on the grant award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 State Literacy Works, etc.)</w:t>
      </w:r>
    </w:p>
    <w:p w14:paraId="08C74698" w14:textId="77777777" w:rsidR="00CA367A" w:rsidRPr="00120C07" w:rsidRDefault="00CA367A" w:rsidP="008C06C8">
      <w:pPr>
        <w:rPr>
          <w:rFonts w:ascii="Calibri" w:hAnsi="Calibri" w:cs="Calibri"/>
          <w:sz w:val="23"/>
          <w:szCs w:val="23"/>
        </w:rPr>
      </w:pPr>
    </w:p>
    <w:p w14:paraId="5FEBDF67"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 Employee benefits;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7D8C6030" w14:textId="221F8919" w:rsidR="00CA367A"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Gross income earned by the non-Federal entity that is directly generated by a supported activity or earned as a result of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f)</w:t>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9"/>
        <w:gridCol w:w="1515"/>
        <w:gridCol w:w="111"/>
        <w:gridCol w:w="1374"/>
        <w:gridCol w:w="36"/>
        <w:gridCol w:w="1479"/>
        <w:gridCol w:w="38"/>
        <w:gridCol w:w="1552"/>
        <w:gridCol w:w="48"/>
        <w:gridCol w:w="1517"/>
        <w:gridCol w:w="1632"/>
      </w:tblGrid>
      <w:tr w:rsidR="00CA367A" w:rsidRPr="007B73CF" w14:paraId="2161FB29" w14:textId="77777777" w:rsidTr="00130590">
        <w:trPr>
          <w:trHeight w:val="360"/>
          <w:jc w:val="center"/>
        </w:trPr>
        <w:tc>
          <w:tcPr>
            <w:tcW w:w="10672" w:type="dxa"/>
            <w:gridSpan w:val="12"/>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4E2CAF">
        <w:trPr>
          <w:jc w:val="center"/>
        </w:trPr>
        <w:tc>
          <w:tcPr>
            <w:tcW w:w="1361"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24" w:type="dxa"/>
            <w:gridSpan w:val="2"/>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85" w:type="dxa"/>
            <w:gridSpan w:val="2"/>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5" w:type="dxa"/>
            <w:gridSpan w:val="2"/>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590" w:type="dxa"/>
            <w:gridSpan w:val="2"/>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65" w:type="dxa"/>
            <w:gridSpan w:val="2"/>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4E2CAF">
        <w:trPr>
          <w:trHeight w:val="5451"/>
          <w:jc w:val="center"/>
        </w:trPr>
        <w:tc>
          <w:tcPr>
            <w:tcW w:w="1361"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24" w:type="dxa"/>
            <w:gridSpan w:val="2"/>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FICA, Unemploy</w:t>
            </w:r>
            <w:r w:rsidR="00B940AF" w:rsidRPr="007B73CF">
              <w:rPr>
                <w:rFonts w:ascii="Calibri" w:hAnsi="Calibri" w:cs="Calibri"/>
                <w:sz w:val="20"/>
                <w:szCs w:val="20"/>
              </w:rPr>
              <w:t>-</w:t>
            </w:r>
            <w:r w:rsidRPr="007B73CF">
              <w:rPr>
                <w:rFonts w:ascii="Calibri" w:hAnsi="Calibri" w:cs="Calibri"/>
                <w:sz w:val="20"/>
                <w:szCs w:val="20"/>
              </w:rPr>
              <w:t>ment</w:t>
            </w:r>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Worker’s</w:t>
            </w:r>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485" w:type="dxa"/>
            <w:gridSpan w:val="2"/>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5" w:type="dxa"/>
            <w:gridSpan w:val="2"/>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590" w:type="dxa"/>
            <w:gridSpan w:val="2"/>
            <w:tcMar>
              <w:top w:w="29" w:type="dxa"/>
              <w:left w:w="58" w:type="dxa"/>
              <w:bottom w:w="29" w:type="dxa"/>
              <w:right w:w="58" w:type="dxa"/>
            </w:tcMar>
          </w:tcPr>
          <w:p w14:paraId="2A919A6A" w14:textId="21F56F85"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w:t>
            </w:r>
            <w:r w:rsidR="004E2CAF">
              <w:rPr>
                <w:rFonts w:ascii="Calibri" w:hAnsi="Calibri" w:cs="Calibri"/>
                <w:sz w:val="20"/>
                <w:szCs w:val="20"/>
              </w:rPr>
              <w:t>-</w:t>
            </w:r>
            <w:r w:rsidRPr="007B73CF">
              <w:rPr>
                <w:rFonts w:ascii="Calibri" w:hAnsi="Calibri" w:cs="Calibri"/>
                <w:sz w:val="20"/>
                <w:szCs w:val="20"/>
              </w:rPr>
              <w:t>erty (including information technology systems) hav</w:t>
            </w:r>
            <w:r w:rsidR="004E2CAF">
              <w:rPr>
                <w:rFonts w:ascii="Calibri" w:hAnsi="Calibri" w:cs="Calibri"/>
                <w:sz w:val="20"/>
                <w:szCs w:val="20"/>
              </w:rPr>
              <w:t>-</w:t>
            </w:r>
            <w:r w:rsidRPr="007B73CF">
              <w:rPr>
                <w:rFonts w:ascii="Calibri" w:hAnsi="Calibri" w:cs="Calibri"/>
                <w:sz w:val="20"/>
                <w:szCs w:val="20"/>
              </w:rPr>
              <w:t>ing a useful life of more than one year and a per-unit acqui</w:t>
            </w:r>
            <w:r w:rsidR="004E2CAF">
              <w:rPr>
                <w:rFonts w:ascii="Calibri" w:hAnsi="Calibri" w:cs="Calibri"/>
                <w:sz w:val="20"/>
                <w:szCs w:val="20"/>
              </w:rPr>
              <w:t>-</w:t>
            </w:r>
            <w:r w:rsidRPr="007B73CF">
              <w:rPr>
                <w:rFonts w:ascii="Calibri" w:hAnsi="Calibri" w:cs="Calibri"/>
                <w:sz w:val="20"/>
                <w:szCs w:val="20"/>
              </w:rPr>
              <w:t>sition cost which equals or exceeds the lesser of the capitalization level establish</w:t>
            </w:r>
            <w:r w:rsidR="004E2CAF">
              <w:rPr>
                <w:rFonts w:ascii="Calibri" w:hAnsi="Calibri" w:cs="Calibri"/>
                <w:sz w:val="20"/>
                <w:szCs w:val="20"/>
              </w:rPr>
              <w:t>-</w:t>
            </w:r>
            <w:r w:rsidRPr="007B73CF">
              <w:rPr>
                <w:rFonts w:ascii="Calibri" w:hAnsi="Calibri" w:cs="Calibri"/>
                <w:sz w:val="20"/>
                <w:szCs w:val="20"/>
              </w:rPr>
              <w:t>ed by the non-Federal entity for financial statement pur</w:t>
            </w:r>
            <w:r w:rsidR="004E2CAF">
              <w:rPr>
                <w:rFonts w:ascii="Calibri" w:hAnsi="Calibri" w:cs="Calibri"/>
                <w:sz w:val="20"/>
                <w:szCs w:val="20"/>
              </w:rPr>
              <w:t>-</w:t>
            </w:r>
            <w:r w:rsidRPr="007B73CF">
              <w:rPr>
                <w:rFonts w:ascii="Calibri" w:hAnsi="Calibri" w:cs="Calibri"/>
                <w:sz w:val="20"/>
                <w:szCs w:val="20"/>
              </w:rPr>
              <w:t>poses, or $5,000.</w:t>
            </w:r>
          </w:p>
        </w:tc>
        <w:tc>
          <w:tcPr>
            <w:tcW w:w="1565" w:type="dxa"/>
            <w:gridSpan w:val="2"/>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Personnel tuition reimburse</w:t>
            </w:r>
            <w:r w:rsidR="00F64AB7" w:rsidRPr="007B73CF">
              <w:rPr>
                <w:rFonts w:ascii="Calibri" w:hAnsi="Calibri" w:cs="Calibri"/>
                <w:sz w:val="20"/>
                <w:szCs w:val="20"/>
              </w:rPr>
              <w:t>-</w:t>
            </w:r>
            <w:r w:rsidRPr="007B73CF">
              <w:rPr>
                <w:rFonts w:ascii="Calibri" w:hAnsi="Calibri" w:cs="Calibri"/>
                <w:sz w:val="20"/>
                <w:szCs w:val="20"/>
              </w:rPr>
              <w:t>ment</w:t>
            </w:r>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4BECCA70"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w:t>
            </w:r>
            <w:r w:rsidR="002E6704">
              <w:rPr>
                <w:rFonts w:ascii="Calibri" w:hAnsi="Calibri" w:cs="Calibri"/>
                <w:sz w:val="20"/>
                <w:szCs w:val="20"/>
              </w:rPr>
              <w:t>public transportation</w:t>
            </w:r>
            <w:r w:rsidRPr="007B73CF">
              <w:rPr>
                <w:rFonts w:ascii="Calibri" w:hAnsi="Calibri" w:cs="Calibri"/>
                <w:sz w:val="20"/>
                <w:szCs w:val="20"/>
              </w:rPr>
              <w:t>,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20BFF597"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7F3D6E0E" w14:textId="6BDC37F5" w:rsidR="003544DA" w:rsidRPr="007B73CF" w:rsidRDefault="003544DA" w:rsidP="003544DA">
            <w:pPr>
              <w:ind w:left="216"/>
              <w:rPr>
                <w:rFonts w:ascii="Calibri" w:hAnsi="Calibri" w:cs="Calibri"/>
                <w:sz w:val="20"/>
                <w:szCs w:val="20"/>
              </w:rPr>
            </w:pPr>
            <w:r>
              <w:rPr>
                <w:rFonts w:ascii="Calibri" w:hAnsi="Calibri" w:cs="Calibri"/>
                <w:sz w:val="20"/>
                <w:szCs w:val="20"/>
              </w:rPr>
              <w:t>(Ex: classroom space, use of college owned copier)</w:t>
            </w:r>
          </w:p>
          <w:p w14:paraId="3A9D254F" w14:textId="72CE664F"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7337DA2F" w14:textId="3087C6A3" w:rsidR="003544DA" w:rsidRPr="007B73CF" w:rsidRDefault="003544DA" w:rsidP="003544DA">
            <w:pPr>
              <w:ind w:left="216"/>
              <w:rPr>
                <w:rFonts w:ascii="Calibri" w:hAnsi="Calibri" w:cs="Calibri"/>
                <w:sz w:val="20"/>
                <w:szCs w:val="20"/>
              </w:rPr>
            </w:pPr>
            <w:r>
              <w:rPr>
                <w:rFonts w:ascii="Calibri" w:hAnsi="Calibri" w:cs="Calibri"/>
                <w:sz w:val="20"/>
                <w:szCs w:val="20"/>
              </w:rPr>
              <w:t>(Ex: payroll service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r w:rsidR="00130590" w:rsidRPr="007B73CF" w14:paraId="495B573F" w14:textId="77777777" w:rsidTr="00130590">
        <w:trPr>
          <w:trHeight w:val="288"/>
          <w:jc w:val="center"/>
        </w:trPr>
        <w:tc>
          <w:tcPr>
            <w:tcW w:w="10672" w:type="dxa"/>
            <w:gridSpan w:val="12"/>
            <w:tcMar>
              <w:top w:w="29" w:type="dxa"/>
              <w:left w:w="58" w:type="dxa"/>
              <w:bottom w:w="29" w:type="dxa"/>
              <w:right w:w="58" w:type="dxa"/>
            </w:tcMar>
          </w:tcPr>
          <w:p w14:paraId="40599FFC" w14:textId="77777777" w:rsidR="00130590" w:rsidRPr="007B73CF" w:rsidRDefault="00130590" w:rsidP="009F7AE0">
            <w:pPr>
              <w:ind w:left="216"/>
              <w:jc w:val="center"/>
              <w:rPr>
                <w:rFonts w:ascii="Calibri" w:hAnsi="Calibri" w:cs="Calibri"/>
                <w:b/>
                <w:sz w:val="20"/>
                <w:szCs w:val="20"/>
              </w:rPr>
            </w:pPr>
            <w:r w:rsidRPr="007B73CF">
              <w:rPr>
                <w:rFonts w:ascii="Calibri" w:hAnsi="Calibri" w:cs="Calibri"/>
              </w:rPr>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gridSpan w:val="2"/>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gridSpan w:val="2"/>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gridSpan w:val="2"/>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gridSpan w:val="2"/>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gridSpan w:val="2"/>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gridSpan w:val="2"/>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Administra-tive salaries that exceed the 5% Admin cap</w:t>
            </w:r>
          </w:p>
        </w:tc>
        <w:tc>
          <w:tcPr>
            <w:tcW w:w="1626" w:type="dxa"/>
            <w:gridSpan w:val="2"/>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ICA, Unemploy-ment,</w:t>
            </w:r>
          </w:p>
          <w:p w14:paraId="30F7C9A3" w14:textId="77777777" w:rsidR="004E791A" w:rsidRPr="007B73CF" w:rsidRDefault="004E791A" w:rsidP="004E791A">
            <w:pPr>
              <w:ind w:left="216"/>
              <w:rPr>
                <w:rFonts w:ascii="Calibri" w:hAnsi="Calibri" w:cs="Calibri"/>
                <w:sz w:val="20"/>
                <w:szCs w:val="20"/>
              </w:rPr>
            </w:pPr>
            <w:r w:rsidRPr="007B73CF">
              <w:rPr>
                <w:rFonts w:ascii="Calibri" w:hAnsi="Calibri" w:cs="Calibri"/>
                <w:sz w:val="20"/>
                <w:szCs w:val="20"/>
              </w:rPr>
              <w:t>Worker’s</w:t>
            </w:r>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w:t>
            </w:r>
            <w:r w:rsidRPr="002E6704">
              <w:rPr>
                <w:rFonts w:ascii="Calibri" w:hAnsi="Calibri" w:cs="Calibri"/>
                <w:sz w:val="20"/>
                <w:szCs w:val="20"/>
                <w:u w:val="single"/>
              </w:rPr>
              <w:t>Insurance for the administra- tive salaries that exceed the 5% Admin cap</w:t>
            </w:r>
          </w:p>
        </w:tc>
        <w:tc>
          <w:tcPr>
            <w:tcW w:w="1410" w:type="dxa"/>
            <w:gridSpan w:val="2"/>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Subcontrac-tors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Leasing of equipment</w:t>
            </w:r>
          </w:p>
          <w:p w14:paraId="77997F5B" w14:textId="4D70114A" w:rsidR="004E791A" w:rsidRPr="007B73CF" w:rsidRDefault="00B2736C" w:rsidP="00BB0B3E">
            <w:pPr>
              <w:numPr>
                <w:ilvl w:val="0"/>
                <w:numId w:val="4"/>
              </w:numPr>
              <w:rPr>
                <w:rFonts w:ascii="Calibri" w:hAnsi="Calibri" w:cs="Calibri"/>
                <w:sz w:val="20"/>
                <w:szCs w:val="20"/>
              </w:rPr>
            </w:pPr>
            <w:r w:rsidRPr="007B73CF">
              <w:rPr>
                <w:rFonts w:ascii="Calibri" w:hAnsi="Calibri" w:cs="Calibri"/>
                <w:sz w:val="20"/>
                <w:szCs w:val="20"/>
              </w:rPr>
              <w:t>Offsite</w:t>
            </w:r>
            <w:r w:rsidR="004E791A" w:rsidRPr="007B73CF">
              <w:rPr>
                <w:rFonts w:ascii="Calibri" w:hAnsi="Calibri" w:cs="Calibri"/>
                <w:sz w:val="20"/>
                <w:szCs w:val="20"/>
              </w:rPr>
              <w:t xml:space="preserve"> cleaning services</w:t>
            </w:r>
          </w:p>
        </w:tc>
        <w:tc>
          <w:tcPr>
            <w:tcW w:w="1517" w:type="dxa"/>
            <w:gridSpan w:val="2"/>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gridSpan w:val="2"/>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bookmarkStart w:id="13" w:name="BudgDes2"/>
            <w:bookmarkEnd w:id="13"/>
            <w:r w:rsidRPr="007B73CF">
              <w:rPr>
                <w:rFonts w:ascii="Calibri" w:hAnsi="Calibri" w:cs="Calibri"/>
                <w:sz w:val="20"/>
              </w:rPr>
              <w:t>Adult Education</w:t>
            </w:r>
          </w:p>
        </w:tc>
        <w:tc>
          <w:tcPr>
            <w:tcW w:w="6808" w:type="dxa"/>
            <w:vAlign w:val="center"/>
          </w:tcPr>
          <w:p w14:paraId="71BB9ACB" w14:textId="2236F3E5"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r w:rsidR="0080697E">
              <w:rPr>
                <w:rFonts w:ascii="Calibri" w:hAnsi="Calibri" w:cs="Calibri"/>
                <w:sz w:val="20"/>
              </w:rPr>
              <w:t xml:space="preserve"> </w:t>
            </w:r>
            <w:r w:rsidR="00B75176" w:rsidRPr="00B75176">
              <w:rPr>
                <w:rFonts w:ascii="Calibri" w:hAnsi="Calibri" w:cs="Calibri"/>
                <w:sz w:val="20"/>
              </w:rPr>
              <w:t>Activities of counseling adult learners, consultation with other staff members on learning problems and other student needs, assisting learners in personal social development, assessing the abilities of learners, assist learners with educational and career plans, and providing referral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2A4C33C6" w:rsidR="00CA367A" w:rsidRDefault="00CA367A" w:rsidP="008C06C8">
      <w:pPr>
        <w:rPr>
          <w:rFonts w:ascii="Calibri" w:hAnsi="Calibri" w:cs="Calibri"/>
          <w:b/>
          <w:spacing w:val="-2"/>
        </w:rPr>
      </w:pPr>
      <w:r w:rsidRPr="007B73CF">
        <w:rPr>
          <w:rFonts w:ascii="Calibri" w:hAnsi="Calibri" w:cs="Calibri"/>
          <w:b/>
        </w:rPr>
        <w:t xml:space="preserve">NOTE: </w:t>
      </w:r>
      <w:r w:rsidR="005556A0">
        <w:rPr>
          <w:rFonts w:ascii="Calibri" w:hAnsi="Calibri" w:cs="Calibri"/>
          <w:b/>
          <w:spacing w:val="-2"/>
        </w:rPr>
        <w:t>MD Labor</w:t>
      </w:r>
      <w:r w:rsidRPr="007B73CF">
        <w:rPr>
          <w:rFonts w:ascii="Calibri" w:hAnsi="Calibri" w:cs="Calibri"/>
          <w:b/>
          <w:spacing w:val="-2"/>
        </w:rPr>
        <w:t xml:space="preserve"> will not approve the expenditure of grant funds for computers</w:t>
      </w:r>
      <w:r w:rsidR="00C3321B" w:rsidRPr="007B73CF">
        <w:rPr>
          <w:rFonts w:ascii="Calibri" w:hAnsi="Calibri" w:cs="Calibri"/>
          <w:b/>
          <w:spacing w:val="-2"/>
        </w:rPr>
        <w:t xml:space="preserve"> EXCEPT </w:t>
      </w:r>
      <w:r w:rsidRPr="007B73CF">
        <w:rPr>
          <w:rFonts w:ascii="Calibri" w:hAnsi="Calibri" w:cs="Calibri"/>
          <w:b/>
          <w:spacing w:val="-2"/>
        </w:rPr>
        <w:t>as necessary to meet the requirements of LACES</w:t>
      </w:r>
      <w:r w:rsidR="00C3321B" w:rsidRPr="007B73CF">
        <w:rPr>
          <w:rFonts w:ascii="Calibri" w:hAnsi="Calibri" w:cs="Calibri"/>
          <w:b/>
          <w:spacing w:val="-2"/>
        </w:rPr>
        <w:t>,</w:t>
      </w:r>
      <w:r w:rsidRPr="007B73CF">
        <w:rPr>
          <w:rFonts w:ascii="Calibri" w:hAnsi="Calibri" w:cs="Calibri"/>
          <w:b/>
          <w:spacing w:val="-2"/>
        </w:rPr>
        <w:t xml:space="preserve"> for the administration of approved computer-based assessments</w:t>
      </w:r>
      <w:r w:rsidR="00C3321B" w:rsidRPr="007B73CF">
        <w:rPr>
          <w:rFonts w:ascii="Calibri" w:hAnsi="Calibri" w:cs="Calibri"/>
          <w:b/>
          <w:spacing w:val="-2"/>
        </w:rPr>
        <w:t>, or for instructional purposes with</w:t>
      </w:r>
      <w:r w:rsidR="00B65F8F">
        <w:rPr>
          <w:rFonts w:ascii="Calibri" w:hAnsi="Calibri" w:cs="Calibri"/>
          <w:b/>
          <w:spacing w:val="-2"/>
        </w:rPr>
        <w:t>out</w:t>
      </w:r>
      <w:r w:rsidR="00F80F18" w:rsidRPr="007B73CF">
        <w:rPr>
          <w:rFonts w:ascii="Calibri" w:hAnsi="Calibri" w:cs="Calibri"/>
          <w:b/>
          <w:spacing w:val="-2"/>
        </w:rPr>
        <w:t xml:space="preserve"> prior</w:t>
      </w:r>
      <w:r w:rsidR="00C3321B" w:rsidRPr="007B73CF">
        <w:rPr>
          <w:rFonts w:ascii="Calibri" w:hAnsi="Calibri" w:cs="Calibri"/>
          <w:b/>
          <w:spacing w:val="-2"/>
        </w:rPr>
        <w:t xml:space="preserve"> </w:t>
      </w:r>
      <w:r w:rsidR="00177A4D">
        <w:rPr>
          <w:rFonts w:ascii="Calibri" w:hAnsi="Calibri" w:cs="Calibri"/>
          <w:b/>
          <w:spacing w:val="-2"/>
        </w:rPr>
        <w:t xml:space="preserve">written </w:t>
      </w:r>
      <w:r w:rsidR="005556A0">
        <w:rPr>
          <w:rFonts w:ascii="Calibri" w:hAnsi="Calibri" w:cs="Calibri"/>
          <w:b/>
          <w:spacing w:val="-2"/>
        </w:rPr>
        <w:t>MD Labor</w:t>
      </w:r>
      <w:r w:rsidR="00C3321B" w:rsidRPr="007B73CF">
        <w:rPr>
          <w:rFonts w:ascii="Calibri" w:hAnsi="Calibri" w:cs="Calibri"/>
          <w:b/>
          <w:spacing w:val="-2"/>
        </w:rPr>
        <w:t xml:space="preserve"> approval</w:t>
      </w:r>
      <w:r w:rsidRPr="007B73CF">
        <w:rPr>
          <w:rFonts w:ascii="Calibri" w:hAnsi="Calibri" w:cs="Calibri"/>
          <w:b/>
          <w:spacing w:val="-2"/>
        </w:rPr>
        <w:t>.</w:t>
      </w:r>
    </w:p>
    <w:p w14:paraId="16615286" w14:textId="77777777" w:rsidR="00244B39" w:rsidRPr="007B73CF" w:rsidRDefault="00244B39" w:rsidP="008C06C8">
      <w:pPr>
        <w:rPr>
          <w:rFonts w:ascii="Calibri" w:hAnsi="Calibri" w:cs="Calibri"/>
          <w:b/>
          <w:spacing w:val="-2"/>
        </w:rPr>
      </w:pPr>
    </w:p>
    <w:p w14:paraId="5074480E" w14:textId="580800E5" w:rsidR="009D063D" w:rsidRDefault="009D063D">
      <w:pPr>
        <w:rPr>
          <w:rFonts w:ascii="Calibri" w:hAnsi="Calibri" w:cs="Calibri"/>
        </w:rPr>
      </w:pPr>
      <w:r>
        <w:rPr>
          <w:rFonts w:ascii="Calibri" w:hAnsi="Calibri" w:cs="Calibri"/>
        </w:rPr>
        <w:br w:type="page"/>
      </w:r>
    </w:p>
    <w:p w14:paraId="38942CAC" w14:textId="130E0628" w:rsidR="009D063D" w:rsidRPr="009D063D" w:rsidRDefault="009D063D" w:rsidP="009D063D">
      <w:pPr>
        <w:jc w:val="center"/>
        <w:rPr>
          <w:rFonts w:ascii="Calibri" w:hAnsi="Calibri" w:cs="Calibri"/>
          <w:b/>
          <w:sz w:val="28"/>
          <w:u w:val="single"/>
        </w:rPr>
      </w:pPr>
      <w:r w:rsidRPr="009D063D">
        <w:rPr>
          <w:rFonts w:ascii="Calibri" w:hAnsi="Calibri" w:cs="Calibri"/>
          <w:b/>
          <w:sz w:val="28"/>
          <w:u w:val="single"/>
        </w:rPr>
        <w:t>Admin Cost and Match Worksheet</w:t>
      </w:r>
    </w:p>
    <w:p w14:paraId="7F7D2971" w14:textId="6CC37AE4" w:rsidR="009D063D" w:rsidRDefault="009D063D" w:rsidP="008C06C8">
      <w:pPr>
        <w:rPr>
          <w:rFonts w:ascii="Calibri" w:hAnsi="Calibri" w:cs="Calibri"/>
        </w:rPr>
      </w:pPr>
    </w:p>
    <w:p w14:paraId="224E6E6C" w14:textId="44E1E3C6" w:rsidR="009D063D" w:rsidRDefault="009D063D" w:rsidP="008C06C8">
      <w:pPr>
        <w:rPr>
          <w:rFonts w:ascii="Calibri" w:hAnsi="Calibri" w:cs="Calibri"/>
        </w:rPr>
      </w:pPr>
      <w:r>
        <w:rPr>
          <w:rFonts w:ascii="Calibri" w:hAnsi="Calibri" w:cs="Calibri"/>
        </w:rPr>
        <w:t>To assist programs in determining the correct dollar amount for the maximum administrative cost allowed (5%) and the minimum match required (20% of the total cost of the project), complete the Excel file titled “Admin Cost and Match Worksheet”.</w:t>
      </w:r>
      <w:r w:rsidR="0039325E">
        <w:rPr>
          <w:rFonts w:ascii="Calibri" w:hAnsi="Calibri" w:cs="Calibri"/>
        </w:rPr>
        <w:t xml:space="preserve"> You will attach this spreadsheet to the end of your budget file.</w:t>
      </w:r>
    </w:p>
    <w:p w14:paraId="2A22BBD1" w14:textId="312CE7CD" w:rsidR="009D063D" w:rsidRDefault="009D063D" w:rsidP="008C06C8">
      <w:pPr>
        <w:rPr>
          <w:rFonts w:ascii="Calibri" w:hAnsi="Calibri" w:cs="Calibri"/>
        </w:rPr>
      </w:pPr>
    </w:p>
    <w:p w14:paraId="22C563EA" w14:textId="103A7AB0" w:rsidR="009D063D" w:rsidRDefault="009D063D" w:rsidP="008C06C8">
      <w:pPr>
        <w:rPr>
          <w:rFonts w:ascii="Calibri" w:hAnsi="Calibri" w:cs="Calibri"/>
        </w:rPr>
      </w:pPr>
      <w:r>
        <w:rPr>
          <w:rFonts w:ascii="Calibri" w:hAnsi="Calibri" w:cs="Calibri"/>
          <w:b/>
          <w:u w:val="single"/>
        </w:rPr>
        <w:t>Administrative Cost Cap</w:t>
      </w:r>
    </w:p>
    <w:p w14:paraId="2E816B1C" w14:textId="617BC90D" w:rsidR="009D063D" w:rsidRDefault="009D063D" w:rsidP="008C06C8">
      <w:pPr>
        <w:rPr>
          <w:rFonts w:ascii="Calibri" w:hAnsi="Calibri" w:cs="Calibri"/>
        </w:rPr>
      </w:pPr>
      <w:r>
        <w:rPr>
          <w:rFonts w:ascii="Calibri" w:hAnsi="Calibri" w:cs="Calibri"/>
        </w:rPr>
        <w:t>In the column titled “Total Amount Requested”, enter the dollar amount of the total amount your program is requesting from MD Labor for Title II funds. Excel will calculate the maximum amount allowed to be applied to your administrative cost.</w:t>
      </w:r>
    </w:p>
    <w:p w14:paraId="7F15F786" w14:textId="2A97F3E6" w:rsidR="009D063D" w:rsidRDefault="009D063D" w:rsidP="008C06C8">
      <w:pPr>
        <w:rPr>
          <w:rFonts w:ascii="Calibri" w:hAnsi="Calibri" w:cs="Calibri"/>
        </w:rPr>
      </w:pPr>
    </w:p>
    <w:p w14:paraId="22749699" w14:textId="6FD52FFA" w:rsidR="009D063D" w:rsidRDefault="009D063D" w:rsidP="008C06C8">
      <w:pPr>
        <w:rPr>
          <w:rFonts w:ascii="Calibri" w:hAnsi="Calibri" w:cs="Calibri"/>
        </w:rPr>
      </w:pPr>
      <w:r>
        <w:rPr>
          <w:rFonts w:ascii="Calibri" w:hAnsi="Calibri" w:cs="Calibri"/>
          <w:b/>
          <w:u w:val="single"/>
        </w:rPr>
        <w:t>Match</w:t>
      </w:r>
    </w:p>
    <w:p w14:paraId="2E63E32A" w14:textId="28D2F7D4" w:rsidR="009D063D" w:rsidRDefault="009D063D" w:rsidP="009D063D">
      <w:pPr>
        <w:rPr>
          <w:rFonts w:ascii="Calibri" w:hAnsi="Calibri" w:cs="Calibri"/>
        </w:rPr>
      </w:pPr>
      <w:r>
        <w:rPr>
          <w:rFonts w:ascii="Calibri" w:hAnsi="Calibri" w:cs="Calibri"/>
        </w:rPr>
        <w:t xml:space="preserve">In the column titled “Total Amount Requested”, enter the dollar amount of the total amount your program is requesting from MD Labor for Title II funds. </w:t>
      </w:r>
      <w:r w:rsidR="00BB4CF8">
        <w:rPr>
          <w:rFonts w:ascii="Calibri" w:hAnsi="Calibri" w:cs="Calibri"/>
        </w:rPr>
        <w:t xml:space="preserve">This includes NEDP and/or IELCE, if applicable. </w:t>
      </w:r>
      <w:r w:rsidR="003268B0">
        <w:rPr>
          <w:rFonts w:ascii="Calibri" w:hAnsi="Calibri" w:cs="Calibri"/>
        </w:rPr>
        <w:t>S</w:t>
      </w:r>
      <w:r w:rsidR="0039204D">
        <w:rPr>
          <w:rFonts w:ascii="Calibri" w:hAnsi="Calibri" w:cs="Calibri"/>
        </w:rPr>
        <w:t xml:space="preserve">ome programs may choose to match a higher amount. </w:t>
      </w:r>
      <w:r w:rsidR="000F63F6">
        <w:rPr>
          <w:rFonts w:ascii="Calibri" w:hAnsi="Calibri" w:cs="Calibri"/>
        </w:rPr>
        <w:t>However, keep in mind the rules of Maintenance of Effort found on page 1 of this document.</w:t>
      </w:r>
      <w:r w:rsidR="0039204D">
        <w:rPr>
          <w:rFonts w:ascii="Calibri" w:hAnsi="Calibri" w:cs="Calibri"/>
        </w:rPr>
        <w:t xml:space="preserve"> Enter your actual match under “Actual match”. Excel will calculate the minimum amount of match required in cash and the maximum allowed </w:t>
      </w:r>
      <w:r w:rsidR="0039325E">
        <w:rPr>
          <w:rFonts w:ascii="Calibri" w:hAnsi="Calibri" w:cs="Calibri"/>
        </w:rPr>
        <w:t>for</w:t>
      </w:r>
      <w:r w:rsidR="0039204D">
        <w:rPr>
          <w:rFonts w:ascii="Calibri" w:hAnsi="Calibri" w:cs="Calibri"/>
        </w:rPr>
        <w:t xml:space="preserve"> in-kind.</w:t>
      </w:r>
    </w:p>
    <w:p w14:paraId="6B8D22C6" w14:textId="77777777" w:rsidR="009D063D" w:rsidRPr="007B73CF" w:rsidRDefault="009D063D" w:rsidP="008C06C8">
      <w:pPr>
        <w:rPr>
          <w:rFonts w:ascii="Calibri" w:hAnsi="Calibri" w:cs="Calibri"/>
        </w:rPr>
      </w:pPr>
    </w:p>
    <w:p w14:paraId="17FD1096" w14:textId="77777777" w:rsidR="00394A0A" w:rsidRPr="007B73CF" w:rsidRDefault="00394A0A" w:rsidP="007E1FAF">
      <w:pPr>
        <w:rPr>
          <w:rFonts w:ascii="Calibri" w:hAnsi="Calibri" w:cs="Calibri"/>
        </w:rPr>
      </w:pPr>
      <w:bookmarkStart w:id="14" w:name="_Toc447098287"/>
      <w:r w:rsidRPr="007B73CF">
        <w:rPr>
          <w:rFonts w:ascii="Calibri" w:hAnsi="Calibri" w:cs="Calibri"/>
          <w:b/>
          <w:smallCaps/>
          <w:sz w:val="26"/>
          <w:u w:val="single"/>
          <w:lang w:val="x-none" w:eastAsia="x-none"/>
        </w:rPr>
        <w:t>COMMUNITY- BASED ORGANIZATION FUND DISTRIBUTION SCHEDULE</w:t>
      </w:r>
      <w:bookmarkEnd w:id="14"/>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58512381" w:rsidR="00394A0A" w:rsidRPr="007B73CF" w:rsidRDefault="00750611" w:rsidP="00B65F8F">
      <w:pPr>
        <w:tabs>
          <w:tab w:val="left" w:pos="720"/>
          <w:tab w:val="left" w:pos="1440"/>
          <w:tab w:val="left" w:pos="2160"/>
          <w:tab w:val="left" w:pos="2880"/>
          <w:tab w:val="left" w:pos="3857"/>
        </w:tabs>
        <w:rPr>
          <w:rFonts w:ascii="Calibri" w:hAnsi="Calibri" w:cs="Calibri"/>
        </w:rPr>
      </w:pPr>
      <w:r>
        <w:rPr>
          <w:rFonts w:ascii="Calibri" w:hAnsi="Calibri" w:cs="Calibri"/>
        </w:rPr>
        <w:t>August 1</w:t>
      </w:r>
      <w:r w:rsidR="00394A0A" w:rsidRPr="007B73CF">
        <w:rPr>
          <w:rFonts w:ascii="Calibri" w:hAnsi="Calibri" w:cs="Calibri"/>
        </w:rPr>
        <w:t>, 20</w:t>
      </w:r>
      <w:r w:rsidR="00F80F18" w:rsidRPr="007B73CF">
        <w:rPr>
          <w:rFonts w:ascii="Calibri" w:hAnsi="Calibri" w:cs="Calibri"/>
        </w:rPr>
        <w:t>2</w:t>
      </w:r>
      <w:r w:rsidR="0039325E">
        <w:rPr>
          <w:rFonts w:ascii="Calibri" w:hAnsi="Calibri" w:cs="Calibri"/>
        </w:rPr>
        <w:t>3</w:t>
      </w:r>
      <w:r w:rsidR="00394A0A" w:rsidRPr="007B73CF">
        <w:rPr>
          <w:rFonts w:ascii="Calibri" w:hAnsi="Calibri" w:cs="Calibri"/>
        </w:rPr>
        <w:tab/>
      </w:r>
      <w:r w:rsidR="00F80F18"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sidR="00DC4EC6">
        <w:rPr>
          <w:rFonts w:ascii="Calibri" w:hAnsi="Calibri" w:cs="Calibri"/>
        </w:rPr>
        <w:t>5</w:t>
      </w:r>
      <w:r w:rsidR="00394A0A" w:rsidRPr="007B73CF">
        <w:rPr>
          <w:rFonts w:ascii="Calibri" w:hAnsi="Calibri" w:cs="Calibri"/>
        </w:rPr>
        <w:t>, 20</w:t>
      </w:r>
      <w:r w:rsidR="00F80F18" w:rsidRPr="007B73CF">
        <w:rPr>
          <w:rFonts w:ascii="Calibri" w:hAnsi="Calibri" w:cs="Calibri"/>
        </w:rPr>
        <w:t>2</w:t>
      </w:r>
      <w:r w:rsidR="0039325E">
        <w:rPr>
          <w:rFonts w:ascii="Calibri" w:hAnsi="Calibri" w:cs="Calibri"/>
        </w:rPr>
        <w:t>3</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sidR="00DC4EC6">
        <w:rPr>
          <w:rFonts w:ascii="Calibri" w:hAnsi="Calibri" w:cs="Calibri"/>
        </w:rPr>
        <w:t>5</w:t>
      </w:r>
      <w:r w:rsidR="00394A0A" w:rsidRPr="007B73CF">
        <w:rPr>
          <w:rFonts w:ascii="Calibri" w:hAnsi="Calibri" w:cs="Calibri"/>
        </w:rPr>
        <w:t>, 20</w:t>
      </w:r>
      <w:r w:rsidR="008F76DC" w:rsidRPr="007B73CF">
        <w:rPr>
          <w:rFonts w:ascii="Calibri" w:hAnsi="Calibri" w:cs="Calibri"/>
        </w:rPr>
        <w:t>2</w:t>
      </w:r>
      <w:r w:rsidR="0039325E">
        <w:rPr>
          <w:rFonts w:ascii="Calibri" w:hAnsi="Calibri" w:cs="Calibri"/>
        </w:rPr>
        <w:t>4</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J</w:t>
      </w:r>
      <w:bookmarkStart w:id="15" w:name="_GoBack"/>
      <w:bookmarkEnd w:id="15"/>
      <w:r w:rsidR="005A6DAB" w:rsidRPr="007B73CF">
        <w:rPr>
          <w:rFonts w:ascii="Calibri" w:hAnsi="Calibri" w:cs="Calibri"/>
        </w:rPr>
        <w:t xml:space="preserve">une </w:t>
      </w:r>
      <w:r w:rsidR="0039325E">
        <w:rPr>
          <w:rFonts w:ascii="Calibri" w:hAnsi="Calibri" w:cs="Calibri"/>
        </w:rPr>
        <w:t>3</w:t>
      </w:r>
      <w:r w:rsidR="00394A0A" w:rsidRPr="007B73CF">
        <w:rPr>
          <w:rFonts w:ascii="Calibri" w:hAnsi="Calibri" w:cs="Calibri"/>
        </w:rPr>
        <w:t>, 20</w:t>
      </w:r>
      <w:r w:rsidR="008F76DC" w:rsidRPr="007B73CF">
        <w:rPr>
          <w:rFonts w:ascii="Calibri" w:hAnsi="Calibri" w:cs="Calibri"/>
        </w:rPr>
        <w:t>2</w:t>
      </w:r>
      <w:r w:rsidR="0039325E">
        <w:rPr>
          <w:rFonts w:ascii="Calibri" w:hAnsi="Calibri" w:cs="Calibri"/>
        </w:rPr>
        <w:t>4</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372C76">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66F5" w16cex:dateUtc="2022-03-01T14:33:00Z"/>
  <w16cex:commentExtensible w16cex:durableId="25C8666C" w16cex:dateUtc="2022-03-01T14:31:00Z"/>
  <w16cex:commentExtensible w16cex:durableId="25C8686A" w16cex:dateUtc="2022-03-01T14:39:00Z"/>
  <w16cex:commentExtensible w16cex:durableId="25C8695A" w16cex:dateUtc="2022-03-01T14:43:00Z"/>
  <w16cex:commentExtensible w16cex:durableId="25C86A0F" w16cex:dateUtc="2022-03-01T14:46:00Z"/>
  <w16cex:commentExtensible w16cex:durableId="25C86AB9" w16cex:dateUtc="2022-03-01T1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981A8F" w16cid:durableId="25C866F5"/>
  <w16cid:commentId w16cid:paraId="7645E2C8" w16cid:durableId="25C8666C"/>
  <w16cid:commentId w16cid:paraId="2BC57FC8" w16cid:durableId="25C8686A"/>
  <w16cid:commentId w16cid:paraId="79185DF7" w16cid:durableId="25C8695A"/>
  <w16cid:commentId w16cid:paraId="5E038824" w16cid:durableId="25C86A0F"/>
  <w16cid:commentId w16cid:paraId="4712CCFF" w16cid:durableId="25C86A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B454E" w14:textId="77777777" w:rsidR="00EB0246" w:rsidRDefault="00EB0246" w:rsidP="0056790E">
      <w:r>
        <w:separator/>
      </w:r>
    </w:p>
  </w:endnote>
  <w:endnote w:type="continuationSeparator" w:id="0">
    <w:p w14:paraId="00C5C450" w14:textId="77777777" w:rsidR="00EB0246" w:rsidRDefault="00EB0246" w:rsidP="00567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2EDA4" w14:textId="36CE1985"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8F76DC" w:rsidRPr="007B73CF">
      <w:rPr>
        <w:rFonts w:ascii="Calibri" w:hAnsi="Calibri" w:cs="Calibri"/>
        <w:sz w:val="20"/>
        <w:lang w:val="fr-FR"/>
      </w:rPr>
      <w:t>2</w:t>
    </w:r>
    <w:r w:rsidR="0039325E">
      <w:rPr>
        <w:rFonts w:ascii="Calibri" w:hAnsi="Calibri" w:cs="Calibri"/>
        <w:sz w:val="20"/>
        <w:lang w:val="fr-FR"/>
      </w:rPr>
      <w:t>4</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39325E">
      <w:rPr>
        <w:rFonts w:ascii="Calibri" w:hAnsi="Calibri" w:cs="Calibri"/>
        <w:sz w:val="20"/>
        <w:lang w:val="fr-FR"/>
      </w:rPr>
      <w:t>mpetitive</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p>
  <w:p w14:paraId="5E00C392" w14:textId="7AFB124F"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4E2CAF">
      <w:rPr>
        <w:rFonts w:ascii="Calibri" w:eastAsia="Calibri" w:hAnsi="Calibri" w:cs="Calibri"/>
        <w:noProof/>
        <w:color w:val="000000"/>
        <w:sz w:val="20"/>
        <w:szCs w:val="20"/>
      </w:rPr>
      <w:t>6</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28F3C" w14:textId="77777777" w:rsidR="00EB0246" w:rsidRDefault="00EB0246" w:rsidP="0056790E">
      <w:r>
        <w:separator/>
      </w:r>
    </w:p>
  </w:footnote>
  <w:footnote w:type="continuationSeparator" w:id="0">
    <w:p w14:paraId="21F324CF" w14:textId="77777777" w:rsidR="00EB0246" w:rsidRDefault="00EB0246" w:rsidP="00567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7"/>
  </w:num>
  <w:num w:numId="5">
    <w:abstractNumId w:val="5"/>
  </w:num>
  <w:num w:numId="6">
    <w:abstractNumId w:val="4"/>
  </w:num>
  <w:num w:numId="7">
    <w:abstractNumId w:val="0"/>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50A8F"/>
    <w:rsid w:val="00051A6A"/>
    <w:rsid w:val="000534EF"/>
    <w:rsid w:val="00066AFA"/>
    <w:rsid w:val="00071F2A"/>
    <w:rsid w:val="000741AB"/>
    <w:rsid w:val="000753B9"/>
    <w:rsid w:val="00083631"/>
    <w:rsid w:val="0009463C"/>
    <w:rsid w:val="000A16E0"/>
    <w:rsid w:val="000B3688"/>
    <w:rsid w:val="000B3BF3"/>
    <w:rsid w:val="000C1B5B"/>
    <w:rsid w:val="000C27DA"/>
    <w:rsid w:val="000D5C10"/>
    <w:rsid w:val="000E1B9E"/>
    <w:rsid w:val="000E68FB"/>
    <w:rsid w:val="000F63F6"/>
    <w:rsid w:val="001059DB"/>
    <w:rsid w:val="00111FF6"/>
    <w:rsid w:val="0011679F"/>
    <w:rsid w:val="00120C07"/>
    <w:rsid w:val="00130462"/>
    <w:rsid w:val="00130590"/>
    <w:rsid w:val="00140664"/>
    <w:rsid w:val="00155206"/>
    <w:rsid w:val="00162760"/>
    <w:rsid w:val="00177A4D"/>
    <w:rsid w:val="00192795"/>
    <w:rsid w:val="001B0EF1"/>
    <w:rsid w:val="001B2D8A"/>
    <w:rsid w:val="001C434E"/>
    <w:rsid w:val="001D748D"/>
    <w:rsid w:val="001F4A61"/>
    <w:rsid w:val="00200C9B"/>
    <w:rsid w:val="00204C68"/>
    <w:rsid w:val="00213FEF"/>
    <w:rsid w:val="00215506"/>
    <w:rsid w:val="00237BA6"/>
    <w:rsid w:val="00244B39"/>
    <w:rsid w:val="00245893"/>
    <w:rsid w:val="002607FE"/>
    <w:rsid w:val="00273C7E"/>
    <w:rsid w:val="0027774B"/>
    <w:rsid w:val="00282097"/>
    <w:rsid w:val="00282E2F"/>
    <w:rsid w:val="00284E68"/>
    <w:rsid w:val="002A0A6F"/>
    <w:rsid w:val="002A700B"/>
    <w:rsid w:val="002B0AF2"/>
    <w:rsid w:val="002B0FE9"/>
    <w:rsid w:val="002B4E20"/>
    <w:rsid w:val="002B5CD6"/>
    <w:rsid w:val="002B60F4"/>
    <w:rsid w:val="002C1934"/>
    <w:rsid w:val="002C4364"/>
    <w:rsid w:val="002D1C9D"/>
    <w:rsid w:val="002D25C9"/>
    <w:rsid w:val="002E6704"/>
    <w:rsid w:val="002F0F76"/>
    <w:rsid w:val="002F10C8"/>
    <w:rsid w:val="0030005F"/>
    <w:rsid w:val="00305A24"/>
    <w:rsid w:val="00310754"/>
    <w:rsid w:val="00325307"/>
    <w:rsid w:val="003268B0"/>
    <w:rsid w:val="00327BFA"/>
    <w:rsid w:val="00330D37"/>
    <w:rsid w:val="003426B5"/>
    <w:rsid w:val="00346DE1"/>
    <w:rsid w:val="00353C6F"/>
    <w:rsid w:val="003544DA"/>
    <w:rsid w:val="00372C76"/>
    <w:rsid w:val="00376293"/>
    <w:rsid w:val="00377BF0"/>
    <w:rsid w:val="00381B77"/>
    <w:rsid w:val="00381DA4"/>
    <w:rsid w:val="0038745B"/>
    <w:rsid w:val="0039204D"/>
    <w:rsid w:val="00392BAB"/>
    <w:rsid w:val="0039325E"/>
    <w:rsid w:val="003941FF"/>
    <w:rsid w:val="00394A0A"/>
    <w:rsid w:val="003A7C42"/>
    <w:rsid w:val="003B0D12"/>
    <w:rsid w:val="003C025C"/>
    <w:rsid w:val="003C3B6A"/>
    <w:rsid w:val="003C6682"/>
    <w:rsid w:val="003D1227"/>
    <w:rsid w:val="003D4216"/>
    <w:rsid w:val="003D4A1D"/>
    <w:rsid w:val="00400484"/>
    <w:rsid w:val="004160DB"/>
    <w:rsid w:val="004174DD"/>
    <w:rsid w:val="00427478"/>
    <w:rsid w:val="004319A5"/>
    <w:rsid w:val="004374D2"/>
    <w:rsid w:val="00437AB9"/>
    <w:rsid w:val="0046018C"/>
    <w:rsid w:val="004652D8"/>
    <w:rsid w:val="00471CFF"/>
    <w:rsid w:val="004811F3"/>
    <w:rsid w:val="004866EA"/>
    <w:rsid w:val="004879FA"/>
    <w:rsid w:val="00495512"/>
    <w:rsid w:val="004A25AB"/>
    <w:rsid w:val="004A5A84"/>
    <w:rsid w:val="004C1910"/>
    <w:rsid w:val="004C3698"/>
    <w:rsid w:val="004C421A"/>
    <w:rsid w:val="004E2CAF"/>
    <w:rsid w:val="004E5200"/>
    <w:rsid w:val="004E543E"/>
    <w:rsid w:val="004E791A"/>
    <w:rsid w:val="004E7FB8"/>
    <w:rsid w:val="004F2C47"/>
    <w:rsid w:val="004F3373"/>
    <w:rsid w:val="004F7E44"/>
    <w:rsid w:val="00501032"/>
    <w:rsid w:val="005059D4"/>
    <w:rsid w:val="005069A8"/>
    <w:rsid w:val="00532134"/>
    <w:rsid w:val="0053704B"/>
    <w:rsid w:val="00546191"/>
    <w:rsid w:val="00547554"/>
    <w:rsid w:val="005556A0"/>
    <w:rsid w:val="0056790E"/>
    <w:rsid w:val="00570935"/>
    <w:rsid w:val="005824A0"/>
    <w:rsid w:val="005934B2"/>
    <w:rsid w:val="00593F53"/>
    <w:rsid w:val="00594BE7"/>
    <w:rsid w:val="005A22CE"/>
    <w:rsid w:val="005A338E"/>
    <w:rsid w:val="005A6DAB"/>
    <w:rsid w:val="005B35FB"/>
    <w:rsid w:val="005B3E06"/>
    <w:rsid w:val="005B624E"/>
    <w:rsid w:val="005D1681"/>
    <w:rsid w:val="005D59E4"/>
    <w:rsid w:val="005F2A82"/>
    <w:rsid w:val="005F5B05"/>
    <w:rsid w:val="00602378"/>
    <w:rsid w:val="00611B94"/>
    <w:rsid w:val="00614F18"/>
    <w:rsid w:val="006373E6"/>
    <w:rsid w:val="00643E39"/>
    <w:rsid w:val="00656435"/>
    <w:rsid w:val="00661F81"/>
    <w:rsid w:val="006670DC"/>
    <w:rsid w:val="006728C6"/>
    <w:rsid w:val="00673550"/>
    <w:rsid w:val="00673717"/>
    <w:rsid w:val="006920C1"/>
    <w:rsid w:val="006A049A"/>
    <w:rsid w:val="006A25D8"/>
    <w:rsid w:val="006A72A7"/>
    <w:rsid w:val="006E1862"/>
    <w:rsid w:val="006E3709"/>
    <w:rsid w:val="006F4D07"/>
    <w:rsid w:val="0070239E"/>
    <w:rsid w:val="00705E6A"/>
    <w:rsid w:val="0070641C"/>
    <w:rsid w:val="00716221"/>
    <w:rsid w:val="00722490"/>
    <w:rsid w:val="00734A51"/>
    <w:rsid w:val="007460DD"/>
    <w:rsid w:val="00750611"/>
    <w:rsid w:val="007550EA"/>
    <w:rsid w:val="00756C5D"/>
    <w:rsid w:val="00776C07"/>
    <w:rsid w:val="00781E1A"/>
    <w:rsid w:val="0079299A"/>
    <w:rsid w:val="007933FC"/>
    <w:rsid w:val="0079438F"/>
    <w:rsid w:val="0079449A"/>
    <w:rsid w:val="00794E37"/>
    <w:rsid w:val="00795F73"/>
    <w:rsid w:val="007979CA"/>
    <w:rsid w:val="007B73CF"/>
    <w:rsid w:val="007C2D2F"/>
    <w:rsid w:val="007C7F2D"/>
    <w:rsid w:val="007D4617"/>
    <w:rsid w:val="007E1FAF"/>
    <w:rsid w:val="007E4333"/>
    <w:rsid w:val="007F381F"/>
    <w:rsid w:val="007F5D4B"/>
    <w:rsid w:val="007F7928"/>
    <w:rsid w:val="0080697E"/>
    <w:rsid w:val="008079AA"/>
    <w:rsid w:val="008109E8"/>
    <w:rsid w:val="0081369B"/>
    <w:rsid w:val="00836A4A"/>
    <w:rsid w:val="008406EE"/>
    <w:rsid w:val="00847B24"/>
    <w:rsid w:val="00850780"/>
    <w:rsid w:val="008574E1"/>
    <w:rsid w:val="00867647"/>
    <w:rsid w:val="00877D1A"/>
    <w:rsid w:val="008826B5"/>
    <w:rsid w:val="00890ED5"/>
    <w:rsid w:val="008923E5"/>
    <w:rsid w:val="008934C5"/>
    <w:rsid w:val="00893697"/>
    <w:rsid w:val="008A7AE7"/>
    <w:rsid w:val="008B3786"/>
    <w:rsid w:val="008B5F98"/>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269A"/>
    <w:rsid w:val="009B654C"/>
    <w:rsid w:val="009C0724"/>
    <w:rsid w:val="009C3A6D"/>
    <w:rsid w:val="009C7F67"/>
    <w:rsid w:val="009D063D"/>
    <w:rsid w:val="009F1ACE"/>
    <w:rsid w:val="009F7AE0"/>
    <w:rsid w:val="00A016F1"/>
    <w:rsid w:val="00A14EA1"/>
    <w:rsid w:val="00A25001"/>
    <w:rsid w:val="00A255AC"/>
    <w:rsid w:val="00A2572A"/>
    <w:rsid w:val="00A33837"/>
    <w:rsid w:val="00A53772"/>
    <w:rsid w:val="00A546EF"/>
    <w:rsid w:val="00A54FA6"/>
    <w:rsid w:val="00A57CAD"/>
    <w:rsid w:val="00A6370E"/>
    <w:rsid w:val="00A64184"/>
    <w:rsid w:val="00A67EA4"/>
    <w:rsid w:val="00A726E7"/>
    <w:rsid w:val="00A92DCD"/>
    <w:rsid w:val="00A95AB3"/>
    <w:rsid w:val="00A95BEE"/>
    <w:rsid w:val="00A97AF2"/>
    <w:rsid w:val="00AA1BE8"/>
    <w:rsid w:val="00AB0DE3"/>
    <w:rsid w:val="00AB39FE"/>
    <w:rsid w:val="00AC5742"/>
    <w:rsid w:val="00AD1CC0"/>
    <w:rsid w:val="00AD283E"/>
    <w:rsid w:val="00AD3DFE"/>
    <w:rsid w:val="00AE28F0"/>
    <w:rsid w:val="00AE56E4"/>
    <w:rsid w:val="00AE79B5"/>
    <w:rsid w:val="00B0150A"/>
    <w:rsid w:val="00B1650C"/>
    <w:rsid w:val="00B16930"/>
    <w:rsid w:val="00B22EF7"/>
    <w:rsid w:val="00B25640"/>
    <w:rsid w:val="00B26503"/>
    <w:rsid w:val="00B2736C"/>
    <w:rsid w:val="00B457B9"/>
    <w:rsid w:val="00B45874"/>
    <w:rsid w:val="00B45AE1"/>
    <w:rsid w:val="00B45E0E"/>
    <w:rsid w:val="00B503CA"/>
    <w:rsid w:val="00B51B1C"/>
    <w:rsid w:val="00B54756"/>
    <w:rsid w:val="00B627C3"/>
    <w:rsid w:val="00B62A3E"/>
    <w:rsid w:val="00B65F8F"/>
    <w:rsid w:val="00B70168"/>
    <w:rsid w:val="00B73AE8"/>
    <w:rsid w:val="00B75176"/>
    <w:rsid w:val="00B8048B"/>
    <w:rsid w:val="00B87EDA"/>
    <w:rsid w:val="00B902F4"/>
    <w:rsid w:val="00B91F8A"/>
    <w:rsid w:val="00B92807"/>
    <w:rsid w:val="00B940AF"/>
    <w:rsid w:val="00BB0B3E"/>
    <w:rsid w:val="00BB4118"/>
    <w:rsid w:val="00BB4CF8"/>
    <w:rsid w:val="00BC48D9"/>
    <w:rsid w:val="00BC6987"/>
    <w:rsid w:val="00BD3BBF"/>
    <w:rsid w:val="00BE318D"/>
    <w:rsid w:val="00BF17B2"/>
    <w:rsid w:val="00BF6FFF"/>
    <w:rsid w:val="00C05235"/>
    <w:rsid w:val="00C11B10"/>
    <w:rsid w:val="00C3321B"/>
    <w:rsid w:val="00C332EA"/>
    <w:rsid w:val="00C35A04"/>
    <w:rsid w:val="00C3756A"/>
    <w:rsid w:val="00C508D0"/>
    <w:rsid w:val="00C5193A"/>
    <w:rsid w:val="00C67526"/>
    <w:rsid w:val="00C67B72"/>
    <w:rsid w:val="00C733DD"/>
    <w:rsid w:val="00C835F5"/>
    <w:rsid w:val="00C84642"/>
    <w:rsid w:val="00C85340"/>
    <w:rsid w:val="00C87366"/>
    <w:rsid w:val="00CA367A"/>
    <w:rsid w:val="00CA6B0A"/>
    <w:rsid w:val="00CA6BB2"/>
    <w:rsid w:val="00CA75F2"/>
    <w:rsid w:val="00CB40E7"/>
    <w:rsid w:val="00CC232D"/>
    <w:rsid w:val="00CD0C6B"/>
    <w:rsid w:val="00CE068E"/>
    <w:rsid w:val="00CE3893"/>
    <w:rsid w:val="00CE6DA4"/>
    <w:rsid w:val="00CF15BB"/>
    <w:rsid w:val="00CF33BD"/>
    <w:rsid w:val="00CF6C8B"/>
    <w:rsid w:val="00D07DF8"/>
    <w:rsid w:val="00D14C95"/>
    <w:rsid w:val="00D15506"/>
    <w:rsid w:val="00D1606B"/>
    <w:rsid w:val="00D326FE"/>
    <w:rsid w:val="00D34AA4"/>
    <w:rsid w:val="00D35E2B"/>
    <w:rsid w:val="00D37D32"/>
    <w:rsid w:val="00D508B2"/>
    <w:rsid w:val="00D55E35"/>
    <w:rsid w:val="00DB1A75"/>
    <w:rsid w:val="00DC3746"/>
    <w:rsid w:val="00DC4719"/>
    <w:rsid w:val="00DC4EC6"/>
    <w:rsid w:val="00DC5008"/>
    <w:rsid w:val="00DE5F88"/>
    <w:rsid w:val="00DF004A"/>
    <w:rsid w:val="00DF2792"/>
    <w:rsid w:val="00E0467E"/>
    <w:rsid w:val="00E06408"/>
    <w:rsid w:val="00E06E6E"/>
    <w:rsid w:val="00E160F2"/>
    <w:rsid w:val="00E41EA5"/>
    <w:rsid w:val="00E72DCC"/>
    <w:rsid w:val="00E73E59"/>
    <w:rsid w:val="00EA5F28"/>
    <w:rsid w:val="00EB0246"/>
    <w:rsid w:val="00EB6AFE"/>
    <w:rsid w:val="00EE5128"/>
    <w:rsid w:val="00F1112E"/>
    <w:rsid w:val="00F13317"/>
    <w:rsid w:val="00F34281"/>
    <w:rsid w:val="00F34DBA"/>
    <w:rsid w:val="00F40780"/>
    <w:rsid w:val="00F4143E"/>
    <w:rsid w:val="00F456A4"/>
    <w:rsid w:val="00F56CA2"/>
    <w:rsid w:val="00F64AB7"/>
    <w:rsid w:val="00F77295"/>
    <w:rsid w:val="00F80F18"/>
    <w:rsid w:val="00F94F7B"/>
    <w:rsid w:val="00F97A71"/>
    <w:rsid w:val="00FA35DF"/>
    <w:rsid w:val="00FB192F"/>
    <w:rsid w:val="00FB6B79"/>
    <w:rsid w:val="00FB7D60"/>
    <w:rsid w:val="00FC05AA"/>
    <w:rsid w:val="00FC7186"/>
    <w:rsid w:val="00FC7A56"/>
    <w:rsid w:val="00FE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 w:type="character" w:styleId="CommentReference">
    <w:name w:val="annotation reference"/>
    <w:basedOn w:val="DefaultParagraphFont"/>
    <w:uiPriority w:val="99"/>
    <w:semiHidden/>
    <w:unhideWhenUsed/>
    <w:rsid w:val="004A25AB"/>
    <w:rPr>
      <w:sz w:val="16"/>
      <w:szCs w:val="16"/>
    </w:rPr>
  </w:style>
  <w:style w:type="paragraph" w:styleId="CommentText">
    <w:name w:val="annotation text"/>
    <w:basedOn w:val="Normal"/>
    <w:link w:val="CommentTextChar"/>
    <w:uiPriority w:val="99"/>
    <w:semiHidden/>
    <w:unhideWhenUsed/>
    <w:rsid w:val="004A25AB"/>
    <w:rPr>
      <w:sz w:val="20"/>
      <w:szCs w:val="20"/>
    </w:rPr>
  </w:style>
  <w:style w:type="character" w:customStyle="1" w:styleId="CommentTextChar">
    <w:name w:val="Comment Text Char"/>
    <w:basedOn w:val="DefaultParagraphFont"/>
    <w:link w:val="CommentText"/>
    <w:uiPriority w:val="99"/>
    <w:semiHidden/>
    <w:rsid w:val="004A25A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A25AB"/>
    <w:rPr>
      <w:b/>
      <w:bCs/>
    </w:rPr>
  </w:style>
  <w:style w:type="character" w:customStyle="1" w:styleId="CommentSubjectChar">
    <w:name w:val="Comment Subject Char"/>
    <w:basedOn w:val="CommentTextChar"/>
    <w:link w:val="CommentSubject"/>
    <w:uiPriority w:val="99"/>
    <w:semiHidden/>
    <w:rsid w:val="004A25AB"/>
    <w:rPr>
      <w:rFonts w:ascii="Times New Roman" w:eastAsia="Times New Roman" w:hAnsi="Times New Roman"/>
      <w:b/>
      <w:bCs/>
    </w:rPr>
  </w:style>
  <w:style w:type="paragraph" w:styleId="Revision">
    <w:name w:val="Revision"/>
    <w:hidden/>
    <w:uiPriority w:val="99"/>
    <w:semiHidden/>
    <w:rsid w:val="00B2736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D8306-415F-4C0C-B635-73F7C80E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7</Pages>
  <Words>2179</Words>
  <Characters>1242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Windows User</cp:lastModifiedBy>
  <cp:revision>12</cp:revision>
  <cp:lastPrinted>2022-09-28T13:51:00Z</cp:lastPrinted>
  <dcterms:created xsi:type="dcterms:W3CDTF">2022-06-27T17:48:00Z</dcterms:created>
  <dcterms:modified xsi:type="dcterms:W3CDTF">2023-01-11T14:48:00Z</dcterms:modified>
</cp:coreProperties>
</file>